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5541602"/>
    <w:p w14:paraId="1DE138EB" w14:textId="1FC35C49" w:rsidR="00EF4B7D" w:rsidRPr="00EF4B7D" w:rsidRDefault="00C26961" w:rsidP="00EF4B7D">
      <w:pPr>
        <w:jc w:val="center"/>
        <w:rPr>
          <w:rFonts w:ascii="Arial Rounded MT Bold" w:hAnsi="Arial Rounded MT Bold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66BE07F" wp14:editId="2D77D016">
                <wp:simplePos x="0" y="0"/>
                <wp:positionH relativeFrom="column">
                  <wp:posOffset>1504950</wp:posOffset>
                </wp:positionH>
                <wp:positionV relativeFrom="paragraph">
                  <wp:posOffset>65406</wp:posOffset>
                </wp:positionV>
                <wp:extent cx="2486025" cy="628650"/>
                <wp:effectExtent l="0" t="0" r="9525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628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120116A" w14:textId="625E837F" w:rsidR="0086188F" w:rsidRPr="005E137E" w:rsidRDefault="00AA7B9F">
                            <w:pPr>
                              <w:rPr>
                                <w:rFonts w:ascii="Franklin Gothic Medium" w:hAnsi="Franklin Gothic Medium"/>
                              </w:rPr>
                            </w:pPr>
                            <w:r>
                              <w:rPr>
                                <w:rFonts w:ascii="Franklin Gothic Medium" w:hAnsi="Franklin Gothic Medium"/>
                              </w:rPr>
                              <w:t>Yes, Student has symp</w:t>
                            </w:r>
                            <w:r w:rsidR="00F978BD">
                              <w:rPr>
                                <w:rFonts w:ascii="Franklin Gothic Medium" w:hAnsi="Franklin Gothic Medium"/>
                              </w:rPr>
                              <w:t>toms with no alternative explanation or medical diagnos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6BE07F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118.5pt;margin-top:5.15pt;width:195.75pt;height:49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" fillcolor="white [3201]" stroked="f" strokeweight=".5pt">
                <v:textbox>
                  <w:txbxContent>
                    <w:p w14:paraId="1120116A" w14:textId="625E837F" w:rsidR="0086188F" w:rsidRPr="005E137E" w:rsidRDefault="00AA7B9F">
                      <w:pPr>
                        <w:rPr>
                          <w:rFonts w:ascii="Franklin Gothic Medium" w:hAnsi="Franklin Gothic Medium"/>
                        </w:rPr>
                      </w:pPr>
                      <w:r>
                        <w:rPr>
                          <w:rFonts w:ascii="Franklin Gothic Medium" w:hAnsi="Franklin Gothic Medium"/>
                        </w:rPr>
                        <w:t>Yes, Student has symp</w:t>
                      </w:r>
                      <w:r w:rsidR="00F978BD">
                        <w:rPr>
                          <w:rFonts w:ascii="Franklin Gothic Medium" w:hAnsi="Franklin Gothic Medium"/>
                        </w:rPr>
                        <w:t>toms with no alternative explanation or medical diagnosis</w:t>
                      </w:r>
                    </w:p>
                  </w:txbxContent>
                </v:textbox>
              </v:shape>
            </w:pict>
          </mc:Fallback>
        </mc:AlternateContent>
      </w:r>
      <w:r w:rsidR="00EF4B7D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B6094A8" wp14:editId="219B1730">
                <wp:simplePos x="0" y="0"/>
                <wp:positionH relativeFrom="column">
                  <wp:posOffset>8067675</wp:posOffset>
                </wp:positionH>
                <wp:positionV relativeFrom="paragraph">
                  <wp:posOffset>55880</wp:posOffset>
                </wp:positionV>
                <wp:extent cx="1314450" cy="657225"/>
                <wp:effectExtent l="0" t="0" r="0" b="952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4450" cy="657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9455189" w14:textId="703D67DB" w:rsidR="0086188F" w:rsidRPr="0086188F" w:rsidRDefault="0086188F">
                            <w:pPr>
                              <w:rPr>
                                <w:rFonts w:ascii="Franklin Gothic Medium" w:hAnsi="Franklin Gothic Medium"/>
                              </w:rPr>
                            </w:pPr>
                            <w:r w:rsidRPr="0086188F">
                              <w:rPr>
                                <w:rFonts w:ascii="Franklin Gothic Medium" w:hAnsi="Franklin Gothic Medium"/>
                              </w:rPr>
                              <w:t>NO</w:t>
                            </w:r>
                            <w:r w:rsidR="00F978BD">
                              <w:rPr>
                                <w:rFonts w:ascii="Franklin Gothic Medium" w:hAnsi="Franklin Gothic Medium"/>
                              </w:rPr>
                              <w:t xml:space="preserve">, Student does not </w:t>
                            </w:r>
                            <w:r w:rsidR="00DE5C3F">
                              <w:rPr>
                                <w:rFonts w:ascii="Franklin Gothic Medium" w:hAnsi="Franklin Gothic Medium"/>
                              </w:rPr>
                              <w:t xml:space="preserve">have </w:t>
                            </w:r>
                            <w:r w:rsidR="00DE5C3F" w:rsidRPr="0086188F">
                              <w:rPr>
                                <w:rFonts w:ascii="Franklin Gothic Medium" w:hAnsi="Franklin Gothic Medium"/>
                              </w:rPr>
                              <w:t>SYMPTO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6094A8" id="Text Box 16" o:spid="_x0000_s1027" type="#_x0000_t202" style="position:absolute;left:0;text-align:left;margin-left:635.25pt;margin-top:4.4pt;width:103.5pt;height:51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" fillcolor="white [3201]" stroked="f" strokeweight=".5pt">
                <v:textbox>
                  <w:txbxContent>
                    <w:p w14:paraId="39455189" w14:textId="703D67DB" w:rsidR="0086188F" w:rsidRPr="0086188F" w:rsidRDefault="0086188F">
                      <w:pPr>
                        <w:rPr>
                          <w:rFonts w:ascii="Franklin Gothic Medium" w:hAnsi="Franklin Gothic Medium"/>
                        </w:rPr>
                      </w:pPr>
                      <w:r w:rsidRPr="0086188F">
                        <w:rPr>
                          <w:rFonts w:ascii="Franklin Gothic Medium" w:hAnsi="Franklin Gothic Medium"/>
                        </w:rPr>
                        <w:t>NO</w:t>
                      </w:r>
                      <w:r w:rsidR="00F978BD">
                        <w:rPr>
                          <w:rFonts w:ascii="Franklin Gothic Medium" w:hAnsi="Franklin Gothic Medium"/>
                        </w:rPr>
                        <w:t xml:space="preserve">, Student does not </w:t>
                      </w:r>
                      <w:r w:rsidR="00DE5C3F">
                        <w:rPr>
                          <w:rFonts w:ascii="Franklin Gothic Medium" w:hAnsi="Franklin Gothic Medium"/>
                        </w:rPr>
                        <w:t xml:space="preserve">have </w:t>
                      </w:r>
                      <w:r w:rsidR="00DE5C3F" w:rsidRPr="0086188F">
                        <w:rPr>
                          <w:rFonts w:ascii="Franklin Gothic Medium" w:hAnsi="Franklin Gothic Medium"/>
                        </w:rPr>
                        <w:t>SYMPTOMS</w:t>
                      </w:r>
                    </w:p>
                  </w:txbxContent>
                </v:textbox>
              </v:shape>
            </w:pict>
          </mc:Fallback>
        </mc:AlternateContent>
      </w:r>
      <w:r w:rsidR="00EF4B7D"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4FC52652" wp14:editId="554C9A40">
                <wp:simplePos x="0" y="0"/>
                <wp:positionH relativeFrom="column">
                  <wp:posOffset>9744075</wp:posOffset>
                </wp:positionH>
                <wp:positionV relativeFrom="paragraph">
                  <wp:posOffset>65405</wp:posOffset>
                </wp:positionV>
                <wp:extent cx="2409825" cy="600075"/>
                <wp:effectExtent l="19050" t="19050" r="28575" b="2857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9825" cy="600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28575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D89C429" w14:textId="48FD3890" w:rsidR="00EF4B7D" w:rsidRPr="00EF4B7D" w:rsidRDefault="00EF4B7D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81769B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Contact your assigned Superintendent when in doubt or need to discuss more thoroughl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C52652" id="Text Box 9" o:spid="_x0000_s1028" type="#_x0000_t202" style="position:absolute;left:0;text-align:left;margin-left:767.25pt;margin-top:5.15pt;width:189.75pt;height:47.2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" fillcolor="white [3201]" strokeweight="2.25pt">
                <v:textbox>
                  <w:txbxContent>
                    <w:p w14:paraId="7D89C429" w14:textId="48FD3890" w:rsidR="00EF4B7D" w:rsidRPr="00EF4B7D" w:rsidRDefault="00EF4B7D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81769B">
                        <w:rPr>
                          <w:rFonts w:ascii="Arial" w:hAnsi="Arial" w:cs="Arial"/>
                          <w:sz w:val="20"/>
                          <w:szCs w:val="20"/>
                        </w:rPr>
                        <w:t>Contact your assigned Superintendent when in doubt or need to discuss more thoroughly.</w:t>
                      </w:r>
                    </w:p>
                  </w:txbxContent>
                </v:textbox>
              </v:shape>
            </w:pict>
          </mc:Fallback>
        </mc:AlternateContent>
      </w:r>
      <w:r w:rsidR="00FA7FC3"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31C307E1" wp14:editId="1D6D9CF9">
                <wp:simplePos x="0" y="0"/>
                <wp:positionH relativeFrom="column">
                  <wp:posOffset>4314825</wp:posOffset>
                </wp:positionH>
                <wp:positionV relativeFrom="paragraph">
                  <wp:posOffset>313055</wp:posOffset>
                </wp:positionV>
                <wp:extent cx="3552825" cy="1514475"/>
                <wp:effectExtent l="0" t="0" r="28575" b="28575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2825" cy="15144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C57B7F" id="Rectangle 52" o:spid="_x0000_s1026" style="position:absolute;margin-left:339.75pt;margin-top:24.65pt;width:279.75pt;height:119.25pt;z-index:25171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" filled="f" strokecolor="#1f3763 [1604]" strokeweight="1pt"/>
            </w:pict>
          </mc:Fallback>
        </mc:AlternateContent>
      </w:r>
      <w:r w:rsidR="004938B7">
        <w:rPr>
          <w:noProof/>
        </w:rPr>
        <w:drawing>
          <wp:anchor distT="0" distB="0" distL="114300" distR="114300" simplePos="0" relativeHeight="251688960" behindDoc="0" locked="0" layoutInCell="1" allowOverlap="1" wp14:anchorId="0B966E8E" wp14:editId="095E8FE3">
            <wp:simplePos x="0" y="0"/>
            <wp:positionH relativeFrom="margin">
              <wp:posOffset>285750</wp:posOffset>
            </wp:positionH>
            <wp:positionV relativeFrom="paragraph">
              <wp:posOffset>-134620</wp:posOffset>
            </wp:positionV>
            <wp:extent cx="1056132" cy="1005840"/>
            <wp:effectExtent l="0" t="0" r="0" b="3810"/>
            <wp:wrapNone/>
            <wp:docPr id="28" name="Picture 28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OCSCLogoColorFullSize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 flipH="1" flipV="1">
                      <a:off x="0" y="0"/>
                      <a:ext cx="1056132" cy="1005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0546" w:rsidRPr="00530456">
        <w:rPr>
          <w:rFonts w:ascii="Arial Rounded MT Bold" w:hAnsi="Arial Rounded MT Bold"/>
          <w:sz w:val="32"/>
          <w:szCs w:val="32"/>
        </w:rPr>
        <w:t xml:space="preserve">COVID 19 </w:t>
      </w:r>
      <w:r w:rsidR="001377F6">
        <w:rPr>
          <w:rFonts w:ascii="Arial Rounded MT Bold" w:hAnsi="Arial Rounded MT Bold"/>
          <w:sz w:val="32"/>
          <w:szCs w:val="32"/>
        </w:rPr>
        <w:t xml:space="preserve">Decision Tree </w:t>
      </w:r>
      <w:r w:rsidR="00EF4B7D">
        <w:rPr>
          <w:rFonts w:ascii="Arial Rounded MT Bold" w:hAnsi="Arial Rounded MT Bold"/>
          <w:sz w:val="32"/>
          <w:szCs w:val="32"/>
        </w:rPr>
        <w:t>–</w:t>
      </w:r>
      <w:r w:rsidR="001377F6">
        <w:rPr>
          <w:rFonts w:ascii="Arial Rounded MT Bold" w:hAnsi="Arial Rounded MT Bold"/>
          <w:sz w:val="32"/>
          <w:szCs w:val="32"/>
        </w:rPr>
        <w:t xml:space="preserve"> </w:t>
      </w:r>
      <w:r w:rsidR="007153FE">
        <w:rPr>
          <w:rFonts w:ascii="Arial Rounded MT Bold" w:hAnsi="Arial Rounded MT Bold"/>
          <w:sz w:val="32"/>
          <w:szCs w:val="32"/>
        </w:rPr>
        <w:t>STUDENTS</w:t>
      </w:r>
    </w:p>
    <w:bookmarkEnd w:id="0"/>
    <w:p w14:paraId="01C0A16C" w14:textId="05511B0F" w:rsidR="0036286B" w:rsidRDefault="000A0E72" w:rsidP="00530456"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5A276BB4" wp14:editId="2CD38DAF">
                <wp:simplePos x="0" y="0"/>
                <wp:positionH relativeFrom="column">
                  <wp:posOffset>1876424</wp:posOffset>
                </wp:positionH>
                <wp:positionV relativeFrom="paragraph">
                  <wp:posOffset>291464</wp:posOffset>
                </wp:positionV>
                <wp:extent cx="2419350" cy="209550"/>
                <wp:effectExtent l="19050" t="0" r="19050" b="38100"/>
                <wp:wrapNone/>
                <wp:docPr id="2" name="Arrow: Bent-Up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2419350" cy="209550"/>
                        </a:xfrm>
                        <a:prstGeom prst="bent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19075A" id="Arrow: Bent-Up 2" o:spid="_x0000_s1026" style="position:absolute;margin-left:147.75pt;margin-top:22.95pt;width:190.5pt;height:16.5pt;flip:x y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419350,2095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" path="m,157163r2340769,l2340769,52388r-26194,l2366963,r52387,52388l2393156,52388r,157162l,209550,,157163xe" fillcolor="#4472c4 [3204]" strokecolor="#1f3763 [1604]" strokeweight="1pt">
                <v:stroke joinstyle="miter"/>
                <v:path arrowok="t" o:connecttype="custom" o:connectlocs="0,157163;2340769,157163;2340769,52388;2314575,52388;2366963,0;2419350,52388;2393156,52388;2393156,209550;0,209550;0,157163" o:connectangles="0,0,0,0,0,0,0,0,0,0"/>
              </v:shape>
            </w:pict>
          </mc:Fallback>
        </mc:AlternateContent>
      </w:r>
      <w:r w:rsidR="00FA7FC3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195C9A3" wp14:editId="7C88BD30">
                <wp:simplePos x="0" y="0"/>
                <wp:positionH relativeFrom="column">
                  <wp:posOffset>7877175</wp:posOffset>
                </wp:positionH>
                <wp:positionV relativeFrom="paragraph">
                  <wp:posOffset>339090</wp:posOffset>
                </wp:positionV>
                <wp:extent cx="2057400" cy="152400"/>
                <wp:effectExtent l="0" t="0" r="38100" b="38100"/>
                <wp:wrapNone/>
                <wp:docPr id="6" name="Arrow: Bent-Up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057400" cy="152400"/>
                        </a:xfrm>
                        <a:prstGeom prst="bentUpArrow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F30707" id="Arrow: Bent-Up 6" o:spid="_x0000_s1026" style="position:absolute;margin-left:620.25pt;margin-top:26.7pt;width:162pt;height:12pt;flip:y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057400,15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" path="m,114300r2000250,l2000250,38100r-19050,l2019300,r38100,38100l2038350,38100r,114300l,152400,,114300xe" fillcolor="#4472c4" strokecolor="#2f528f" strokeweight="1pt">
                <v:stroke joinstyle="miter"/>
                <v:path arrowok="t" o:connecttype="custom" o:connectlocs="0,114300;2000250,114300;2000250,38100;1981200,38100;2019300,0;2057400,38100;2038350,38100;2038350,152400;0,152400;0,114300" o:connectangles="0,0,0,0,0,0,0,0,0,0"/>
              </v:shape>
            </w:pict>
          </mc:Fallback>
        </mc:AlternateContent>
      </w:r>
      <w:r w:rsidR="00AA7B9F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01EEF85" wp14:editId="5D9BEC42">
                <wp:simplePos x="0" y="0"/>
                <wp:positionH relativeFrom="margin">
                  <wp:posOffset>4429125</wp:posOffset>
                </wp:positionH>
                <wp:positionV relativeFrom="paragraph">
                  <wp:posOffset>5715</wp:posOffset>
                </wp:positionV>
                <wp:extent cx="2962275" cy="333375"/>
                <wp:effectExtent l="0" t="0" r="9525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2275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D9FEBDB" w14:textId="02959AE2" w:rsidR="00B50546" w:rsidRPr="009A640B" w:rsidRDefault="00FA7497" w:rsidP="00FA7497">
                            <w:pPr>
                              <w:rPr>
                                <w:rFonts w:ascii="Franklin Gothic Medium" w:hAnsi="Franklin Gothic Medium"/>
                                <w:sz w:val="32"/>
                                <w:szCs w:val="32"/>
                              </w:rPr>
                            </w:pPr>
                            <w:r w:rsidRPr="00595790">
                              <w:rPr>
                                <w:rFonts w:ascii="Franklin Gothic Medium" w:hAnsi="Franklin Gothic Medium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A </w:t>
                            </w:r>
                            <w:r>
                              <w:rPr>
                                <w:rFonts w:ascii="Franklin Gothic Medium" w:hAnsi="Franklin Gothic Medium"/>
                                <w:sz w:val="32"/>
                                <w:szCs w:val="32"/>
                              </w:rPr>
                              <w:t xml:space="preserve">               </w:t>
                            </w:r>
                            <w:r w:rsidR="00AA7B9F">
                              <w:rPr>
                                <w:rFonts w:ascii="Franklin Gothic Medium" w:hAnsi="Franklin Gothic Medium"/>
                                <w:sz w:val="32"/>
                                <w:szCs w:val="32"/>
                              </w:rPr>
                              <w:t xml:space="preserve">Common </w:t>
                            </w:r>
                            <w:r w:rsidR="00B50546" w:rsidRPr="009A640B">
                              <w:rPr>
                                <w:rFonts w:ascii="Franklin Gothic Medium" w:hAnsi="Franklin Gothic Medium"/>
                                <w:sz w:val="32"/>
                                <w:szCs w:val="32"/>
                              </w:rPr>
                              <w:t>Sympto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1EEF85" id="Text Box 3" o:spid="_x0000_s1029" type="#_x0000_t202" style="position:absolute;margin-left:348.75pt;margin-top:.45pt;width:233.25pt;height:26.2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" fillcolor="white [3201]" stroked="f" strokeweight=".5pt">
                <v:textbox>
                  <w:txbxContent>
                    <w:p w14:paraId="3D9FEBDB" w14:textId="02959AE2" w:rsidR="00B50546" w:rsidRPr="009A640B" w:rsidRDefault="00FA7497" w:rsidP="00FA7497">
                      <w:pPr>
                        <w:rPr>
                          <w:rFonts w:ascii="Franklin Gothic Medium" w:hAnsi="Franklin Gothic Medium"/>
                          <w:sz w:val="32"/>
                          <w:szCs w:val="32"/>
                        </w:rPr>
                      </w:pPr>
                      <w:r w:rsidRPr="00595790">
                        <w:rPr>
                          <w:rFonts w:ascii="Franklin Gothic Medium" w:hAnsi="Franklin Gothic Medium"/>
                          <w:b/>
                          <w:bCs/>
                          <w:sz w:val="32"/>
                          <w:szCs w:val="32"/>
                        </w:rPr>
                        <w:t xml:space="preserve">A </w:t>
                      </w:r>
                      <w:r>
                        <w:rPr>
                          <w:rFonts w:ascii="Franklin Gothic Medium" w:hAnsi="Franklin Gothic Medium"/>
                          <w:sz w:val="32"/>
                          <w:szCs w:val="32"/>
                        </w:rPr>
                        <w:t xml:space="preserve">               </w:t>
                      </w:r>
                      <w:r w:rsidR="00AA7B9F">
                        <w:rPr>
                          <w:rFonts w:ascii="Franklin Gothic Medium" w:hAnsi="Franklin Gothic Medium"/>
                          <w:sz w:val="32"/>
                          <w:szCs w:val="32"/>
                        </w:rPr>
                        <w:t xml:space="preserve">Common </w:t>
                      </w:r>
                      <w:r w:rsidR="00B50546" w:rsidRPr="009A640B">
                        <w:rPr>
                          <w:rFonts w:ascii="Franklin Gothic Medium" w:hAnsi="Franklin Gothic Medium"/>
                          <w:sz w:val="32"/>
                          <w:szCs w:val="32"/>
                        </w:rPr>
                        <w:t>Symptom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4699A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22303D7" wp14:editId="1BCD5832">
                <wp:simplePos x="0" y="0"/>
                <wp:positionH relativeFrom="column">
                  <wp:posOffset>6019800</wp:posOffset>
                </wp:positionH>
                <wp:positionV relativeFrom="paragraph">
                  <wp:posOffset>292100</wp:posOffset>
                </wp:positionV>
                <wp:extent cx="1981200" cy="123825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81200" cy="12382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AA1D6F2" w14:textId="5DD395FD" w:rsidR="00B50546" w:rsidRPr="001377F6" w:rsidRDefault="00B50546" w:rsidP="00B50546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377F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Shortness of breath</w:t>
                            </w:r>
                          </w:p>
                          <w:p w14:paraId="192DF4C9" w14:textId="61AC2897" w:rsidR="00B50546" w:rsidRPr="001377F6" w:rsidRDefault="00B50546" w:rsidP="00B50546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377F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Chills</w:t>
                            </w:r>
                          </w:p>
                          <w:p w14:paraId="249E0A1D" w14:textId="5F5C184A" w:rsidR="00B50546" w:rsidRPr="001377F6" w:rsidRDefault="00B50546" w:rsidP="00B50546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377F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New or unusual headache</w:t>
                            </w:r>
                          </w:p>
                          <w:p w14:paraId="6B1CA92B" w14:textId="0AC18106" w:rsidR="009A640B" w:rsidRPr="001377F6" w:rsidRDefault="009A640B" w:rsidP="00B50546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377F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Nausea, vomiting, </w:t>
                            </w:r>
                            <w:r w:rsidR="00DE5C3F" w:rsidRPr="001377F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diarrhea,</w:t>
                            </w:r>
                            <w:r w:rsidRPr="001377F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or loss of appeti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2303D7" id="Text Box 5" o:spid="_x0000_s1030" type="#_x0000_t202" style="position:absolute;margin-left:474pt;margin-top:23pt;width:156pt;height:97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" fillcolor="window" stroked="f" strokeweight=".5pt">
                <v:textbox>
                  <w:txbxContent>
                    <w:p w14:paraId="6AA1D6F2" w14:textId="5DD395FD" w:rsidR="00B50546" w:rsidRPr="001377F6" w:rsidRDefault="00B50546" w:rsidP="00B50546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377F6">
                        <w:rPr>
                          <w:rFonts w:ascii="Arial" w:hAnsi="Arial" w:cs="Arial"/>
                          <w:sz w:val="20"/>
                          <w:szCs w:val="20"/>
                        </w:rPr>
                        <w:t>Shortness of breath</w:t>
                      </w:r>
                    </w:p>
                    <w:p w14:paraId="192DF4C9" w14:textId="61AC2897" w:rsidR="00B50546" w:rsidRPr="001377F6" w:rsidRDefault="00B50546" w:rsidP="00B50546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377F6">
                        <w:rPr>
                          <w:rFonts w:ascii="Arial" w:hAnsi="Arial" w:cs="Arial"/>
                          <w:sz w:val="20"/>
                          <w:szCs w:val="20"/>
                        </w:rPr>
                        <w:t>Chills</w:t>
                      </w:r>
                    </w:p>
                    <w:p w14:paraId="249E0A1D" w14:textId="5F5C184A" w:rsidR="00B50546" w:rsidRPr="001377F6" w:rsidRDefault="00B50546" w:rsidP="00B50546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377F6">
                        <w:rPr>
                          <w:rFonts w:ascii="Arial" w:hAnsi="Arial" w:cs="Arial"/>
                          <w:sz w:val="20"/>
                          <w:szCs w:val="20"/>
                        </w:rPr>
                        <w:t>New or unusual headache</w:t>
                      </w:r>
                    </w:p>
                    <w:p w14:paraId="6B1CA92B" w14:textId="0AC18106" w:rsidR="009A640B" w:rsidRPr="001377F6" w:rsidRDefault="009A640B" w:rsidP="00B50546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377F6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Nausea, vomiting, </w:t>
                      </w:r>
                      <w:r w:rsidR="00DE5C3F" w:rsidRPr="001377F6">
                        <w:rPr>
                          <w:rFonts w:ascii="Arial" w:hAnsi="Arial" w:cs="Arial"/>
                          <w:sz w:val="20"/>
                          <w:szCs w:val="20"/>
                        </w:rPr>
                        <w:t>diarrhea,</w:t>
                      </w:r>
                      <w:r w:rsidRPr="001377F6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or loss of appetite</w:t>
                      </w:r>
                    </w:p>
                  </w:txbxContent>
                </v:textbox>
              </v:shape>
            </w:pict>
          </mc:Fallback>
        </mc:AlternateContent>
      </w:r>
      <w:r w:rsidR="00B4699A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14E724A" wp14:editId="3966732F">
                <wp:simplePos x="0" y="0"/>
                <wp:positionH relativeFrom="column">
                  <wp:posOffset>4209415</wp:posOffset>
                </wp:positionH>
                <wp:positionV relativeFrom="paragraph">
                  <wp:posOffset>311150</wp:posOffset>
                </wp:positionV>
                <wp:extent cx="2009775" cy="1057275"/>
                <wp:effectExtent l="0" t="0" r="9525" b="952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9775" cy="1057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3672031" w14:textId="52C498AA" w:rsidR="00B50546" w:rsidRPr="001377F6" w:rsidRDefault="00B50546" w:rsidP="00B5054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377F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Fever (Over 100.4°F)</w:t>
                            </w:r>
                          </w:p>
                          <w:p w14:paraId="5B2184ED" w14:textId="476EB1E8" w:rsidR="00B50546" w:rsidRPr="001377F6" w:rsidRDefault="00B50546" w:rsidP="00B5054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377F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Loss of smell or taste</w:t>
                            </w:r>
                          </w:p>
                          <w:p w14:paraId="7CABE62C" w14:textId="276A83F4" w:rsidR="00B50546" w:rsidRPr="001377F6" w:rsidRDefault="00B50546" w:rsidP="00B5054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377F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Cough</w:t>
                            </w:r>
                          </w:p>
                          <w:p w14:paraId="3C54DCEA" w14:textId="76D4CD49" w:rsidR="00B50546" w:rsidRPr="001377F6" w:rsidRDefault="00AA7B9F" w:rsidP="00B5054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Unexplained m</w:t>
                            </w:r>
                            <w:r w:rsidR="00B50546" w:rsidRPr="001377F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uscle aches</w:t>
                            </w:r>
                          </w:p>
                          <w:p w14:paraId="5FAA4BDD" w14:textId="77777777" w:rsidR="00B50546" w:rsidRPr="001377F6" w:rsidRDefault="00B50546" w:rsidP="00B5054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377F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Sore throat</w:t>
                            </w:r>
                          </w:p>
                          <w:p w14:paraId="1EC0A5EE" w14:textId="77777777" w:rsidR="00B50546" w:rsidRPr="001377F6" w:rsidRDefault="00B50546" w:rsidP="001377F6">
                            <w:pPr>
                              <w:pStyle w:val="ListParagraph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4E724A" id="Text Box 4" o:spid="_x0000_s1031" type="#_x0000_t202" style="position:absolute;margin-left:331.45pt;margin-top:24.5pt;width:158.25pt;height:83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" fillcolor="white [3201]" stroked="f" strokeweight=".5pt">
                <v:textbox>
                  <w:txbxContent>
                    <w:p w14:paraId="43672031" w14:textId="52C498AA" w:rsidR="00B50546" w:rsidRPr="001377F6" w:rsidRDefault="00B50546" w:rsidP="00B5054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377F6">
                        <w:rPr>
                          <w:rFonts w:ascii="Arial" w:hAnsi="Arial" w:cs="Arial"/>
                          <w:sz w:val="20"/>
                          <w:szCs w:val="20"/>
                        </w:rPr>
                        <w:t>Fever (Over 100.4°F)</w:t>
                      </w:r>
                    </w:p>
                    <w:p w14:paraId="5B2184ED" w14:textId="476EB1E8" w:rsidR="00B50546" w:rsidRPr="001377F6" w:rsidRDefault="00B50546" w:rsidP="00B5054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377F6">
                        <w:rPr>
                          <w:rFonts w:ascii="Arial" w:hAnsi="Arial" w:cs="Arial"/>
                          <w:sz w:val="20"/>
                          <w:szCs w:val="20"/>
                        </w:rPr>
                        <w:t>Loss of smell or taste</w:t>
                      </w:r>
                    </w:p>
                    <w:p w14:paraId="7CABE62C" w14:textId="276A83F4" w:rsidR="00B50546" w:rsidRPr="001377F6" w:rsidRDefault="00B50546" w:rsidP="00B5054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377F6">
                        <w:rPr>
                          <w:rFonts w:ascii="Arial" w:hAnsi="Arial" w:cs="Arial"/>
                          <w:sz w:val="20"/>
                          <w:szCs w:val="20"/>
                        </w:rPr>
                        <w:t>Cough</w:t>
                      </w:r>
                    </w:p>
                    <w:p w14:paraId="3C54DCEA" w14:textId="76D4CD49" w:rsidR="00B50546" w:rsidRPr="001377F6" w:rsidRDefault="00AA7B9F" w:rsidP="00B5054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Unexplained m</w:t>
                      </w:r>
                      <w:r w:rsidR="00B50546" w:rsidRPr="001377F6">
                        <w:rPr>
                          <w:rFonts w:ascii="Arial" w:hAnsi="Arial" w:cs="Arial"/>
                          <w:sz w:val="20"/>
                          <w:szCs w:val="20"/>
                        </w:rPr>
                        <w:t>uscle aches</w:t>
                      </w:r>
                    </w:p>
                    <w:p w14:paraId="5FAA4BDD" w14:textId="77777777" w:rsidR="00B50546" w:rsidRPr="001377F6" w:rsidRDefault="00B50546" w:rsidP="00B5054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377F6">
                        <w:rPr>
                          <w:rFonts w:ascii="Arial" w:hAnsi="Arial" w:cs="Arial"/>
                          <w:sz w:val="20"/>
                          <w:szCs w:val="20"/>
                        </w:rPr>
                        <w:t>Sore throat</w:t>
                      </w:r>
                    </w:p>
                    <w:p w14:paraId="1EC0A5EE" w14:textId="77777777" w:rsidR="00B50546" w:rsidRPr="001377F6" w:rsidRDefault="00B50546" w:rsidP="001377F6">
                      <w:pPr>
                        <w:pStyle w:val="ListParagraph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30456">
        <w:br w:type="textWrapping" w:clear="all"/>
      </w:r>
    </w:p>
    <w:p w14:paraId="789F7EF7" w14:textId="60B7C6C3" w:rsidR="000B3F66" w:rsidRDefault="000A0E72" w:rsidP="000B3F66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C702912" wp14:editId="6833A5EA">
                <wp:simplePos x="0" y="0"/>
                <wp:positionH relativeFrom="margin">
                  <wp:align>left</wp:align>
                </wp:positionH>
                <wp:positionV relativeFrom="paragraph">
                  <wp:posOffset>50164</wp:posOffset>
                </wp:positionV>
                <wp:extent cx="4257675" cy="1476375"/>
                <wp:effectExtent l="0" t="0" r="28575" b="2857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7675" cy="147637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D85526" w14:textId="5A737E94" w:rsidR="00FA7497" w:rsidRPr="00FA7497" w:rsidRDefault="00FA7497" w:rsidP="00FA7497">
                            <w:pPr>
                              <w:pStyle w:val="NormalWeb"/>
                              <w:spacing w:before="0" w:beforeAutospacing="0" w:after="0" w:afterAutospacing="0"/>
                              <w:ind w:left="360"/>
                              <w:jc w:val="center"/>
                              <w:rPr>
                                <w:rFonts w:ascii="Franklin Gothic Heavy" w:hAnsi="Franklin Gothic Heavy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bookmarkStart w:id="1" w:name="_Hlk45692426"/>
                            <w:bookmarkStart w:id="2" w:name="_Hlk45693375"/>
                            <w:r w:rsidRPr="00FA7497">
                              <w:rPr>
                                <w:rFonts w:ascii="Franklin Gothic Heavy" w:hAnsi="Franklin Gothic Heavy" w:cs="Arial"/>
                                <w:b/>
                                <w:bCs/>
                                <w:sz w:val="32"/>
                                <w:szCs w:val="32"/>
                              </w:rPr>
                              <w:t>B</w:t>
                            </w:r>
                          </w:p>
                          <w:p w14:paraId="6694A93F" w14:textId="3A4759FD" w:rsidR="001377F6" w:rsidRPr="005C7398" w:rsidRDefault="007153FE" w:rsidP="005C7398">
                            <w:pPr>
                              <w:pStyle w:val="NormalWeb"/>
                              <w:spacing w:before="0" w:beforeAutospacing="0" w:after="0" w:afterAutospacing="0"/>
                              <w:ind w:firstLine="360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5C7398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STUDENTS</w:t>
                            </w:r>
                            <w:bookmarkEnd w:id="1"/>
                            <w:r w:rsidR="002316CD" w:rsidRPr="005C7398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/PARENTS</w:t>
                            </w:r>
                            <w:r w:rsidR="001377F6" w:rsidRPr="005C7398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 xml:space="preserve"> WILL</w:t>
                            </w:r>
                          </w:p>
                          <w:bookmarkEnd w:id="2"/>
                          <w:p w14:paraId="31B8A04D" w14:textId="1E7CC319" w:rsidR="001377F6" w:rsidRPr="001377F6" w:rsidRDefault="005E137E" w:rsidP="00012683">
                            <w:pPr>
                              <w:pStyle w:val="NormalWeb"/>
                              <w:numPr>
                                <w:ilvl w:val="0"/>
                                <w:numId w:val="14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377F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Notify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a</w:t>
                            </w:r>
                            <w:r w:rsidRPr="001377F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dministrator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and s</w:t>
                            </w:r>
                            <w:r w:rsidR="001377F6" w:rsidRPr="001377F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tay home or if at </w:t>
                            </w:r>
                            <w:r w:rsidR="002316CD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school</w:t>
                            </w:r>
                            <w:r w:rsidR="001377F6" w:rsidRPr="001377F6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306354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student will be isolated and need to be picked up within 60 minutes</w:t>
                            </w:r>
                          </w:p>
                          <w:p w14:paraId="70D19318" w14:textId="053E1D13" w:rsidR="00012683" w:rsidRDefault="00012683" w:rsidP="00012683">
                            <w:pPr>
                              <w:pStyle w:val="NormalWeb"/>
                              <w:numPr>
                                <w:ilvl w:val="0"/>
                                <w:numId w:val="14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Contact physician and follow medical care</w:t>
                            </w:r>
                          </w:p>
                          <w:p w14:paraId="3AEE268A" w14:textId="2C2CA82F" w:rsidR="00CA2BF0" w:rsidRDefault="00CA2BF0" w:rsidP="00012683">
                            <w:pPr>
                              <w:pStyle w:val="NormalWeb"/>
                              <w:numPr>
                                <w:ilvl w:val="0"/>
                                <w:numId w:val="14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CA2BF0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Obtain COVID-19 Test</w:t>
                            </w:r>
                            <w:r w:rsidR="00470303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260D95BA" w14:textId="77777777" w:rsidR="005C7398" w:rsidRDefault="005C7398" w:rsidP="005C7398">
                            <w:pPr>
                              <w:pStyle w:val="NormalWeb"/>
                              <w:spacing w:before="0" w:beforeAutospacing="0" w:after="0" w:afterAutospacing="0"/>
                              <w:ind w:left="72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4D0C59D3" w14:textId="13EFAE70" w:rsidR="005E137E" w:rsidRPr="005C7398" w:rsidRDefault="005E137E" w:rsidP="001377F6">
                            <w:pPr>
                              <w:pStyle w:val="NormalWeb"/>
                              <w:spacing w:before="0" w:beforeAutospacing="0" w:after="0" w:afterAutospacing="0"/>
                              <w:ind w:left="360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5C7398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ADMINISTRATOR WILL</w:t>
                            </w:r>
                          </w:p>
                          <w:p w14:paraId="5E2B2D0D" w14:textId="08AB581A" w:rsidR="005E137E" w:rsidRDefault="005E137E" w:rsidP="00012683">
                            <w:pPr>
                              <w:pStyle w:val="NormalWeb"/>
                              <w:numPr>
                                <w:ilvl w:val="0"/>
                                <w:numId w:val="15"/>
                              </w:numPr>
                              <w:spacing w:before="0" w:beforeAutospacing="0" w:after="0" w:afterAutospacing="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bookmarkStart w:id="3" w:name="_Hlk45638527"/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Contact </w:t>
                            </w:r>
                            <w:r w:rsidR="00B53572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Pastor (if applicable) &amp;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OCSC</w:t>
                            </w:r>
                          </w:p>
                          <w:bookmarkEnd w:id="3"/>
                          <w:p w14:paraId="33CD8675" w14:textId="49D2F609" w:rsidR="009A640B" w:rsidRPr="001377F6" w:rsidRDefault="009A640B" w:rsidP="001377F6">
                            <w:pPr>
                              <w:pStyle w:val="NormalWeb"/>
                              <w:spacing w:before="0" w:beforeAutospacing="0" w:after="0" w:afterAutospacing="0"/>
                              <w:ind w:left="36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5C5C3441" w14:textId="77777777" w:rsidR="009A640B" w:rsidRDefault="009A640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702912" id="Text Box 13" o:spid="_x0000_s1032" type="#_x0000_t202" style="position:absolute;margin-left:0;margin-top:3.95pt;width:335.25pt;height:116.25pt;z-index:2516715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" fillcolor="white [3201]" strokecolor="black [3200]" strokeweight="1pt">
                <v:textbox>
                  <w:txbxContent>
                    <w:p w14:paraId="44D85526" w14:textId="5A737E94" w:rsidR="00FA7497" w:rsidRPr="00FA7497" w:rsidRDefault="00FA7497" w:rsidP="00FA7497">
                      <w:pPr>
                        <w:pStyle w:val="NormalWeb"/>
                        <w:spacing w:before="0" w:beforeAutospacing="0" w:after="0" w:afterAutospacing="0"/>
                        <w:ind w:left="360"/>
                        <w:jc w:val="center"/>
                        <w:rPr>
                          <w:rFonts w:ascii="Franklin Gothic Heavy" w:hAnsi="Franklin Gothic Heavy" w:cs="Arial"/>
                          <w:b/>
                          <w:bCs/>
                          <w:sz w:val="32"/>
                          <w:szCs w:val="32"/>
                        </w:rPr>
                      </w:pPr>
                      <w:bookmarkStart w:id="4" w:name="_Hlk45692426"/>
                      <w:bookmarkStart w:id="5" w:name="_Hlk45693375"/>
                      <w:r w:rsidRPr="00FA7497">
                        <w:rPr>
                          <w:rFonts w:ascii="Franklin Gothic Heavy" w:hAnsi="Franklin Gothic Heavy" w:cs="Arial"/>
                          <w:b/>
                          <w:bCs/>
                          <w:sz w:val="32"/>
                          <w:szCs w:val="32"/>
                        </w:rPr>
                        <w:t>B</w:t>
                      </w:r>
                    </w:p>
                    <w:p w14:paraId="6694A93F" w14:textId="3A4759FD" w:rsidR="001377F6" w:rsidRPr="005C7398" w:rsidRDefault="007153FE" w:rsidP="005C7398">
                      <w:pPr>
                        <w:pStyle w:val="NormalWeb"/>
                        <w:spacing w:before="0" w:beforeAutospacing="0" w:after="0" w:afterAutospacing="0"/>
                        <w:ind w:firstLine="360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 w:rsidRPr="005C7398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STUDENTS</w:t>
                      </w:r>
                      <w:bookmarkEnd w:id="4"/>
                      <w:r w:rsidR="002316CD" w:rsidRPr="005C7398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/PARENTS</w:t>
                      </w:r>
                      <w:r w:rsidR="001377F6" w:rsidRPr="005C7398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 xml:space="preserve"> WILL</w:t>
                      </w:r>
                    </w:p>
                    <w:bookmarkEnd w:id="5"/>
                    <w:p w14:paraId="31B8A04D" w14:textId="1E7CC319" w:rsidR="001377F6" w:rsidRPr="001377F6" w:rsidRDefault="005E137E" w:rsidP="00012683">
                      <w:pPr>
                        <w:pStyle w:val="NormalWeb"/>
                        <w:numPr>
                          <w:ilvl w:val="0"/>
                          <w:numId w:val="14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377F6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Notify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a</w:t>
                      </w:r>
                      <w:r w:rsidRPr="001377F6">
                        <w:rPr>
                          <w:rFonts w:ascii="Arial" w:hAnsi="Arial" w:cs="Arial"/>
                          <w:sz w:val="20"/>
                          <w:szCs w:val="20"/>
                        </w:rPr>
                        <w:t>dministrator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and s</w:t>
                      </w:r>
                      <w:r w:rsidR="001377F6" w:rsidRPr="001377F6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tay home or if at </w:t>
                      </w:r>
                      <w:r w:rsidR="002316CD">
                        <w:rPr>
                          <w:rFonts w:ascii="Arial" w:hAnsi="Arial" w:cs="Arial"/>
                          <w:sz w:val="20"/>
                          <w:szCs w:val="20"/>
                        </w:rPr>
                        <w:t>school</w:t>
                      </w:r>
                      <w:r w:rsidR="001377F6" w:rsidRPr="001377F6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, </w:t>
                      </w:r>
                      <w:r w:rsidR="00306354">
                        <w:rPr>
                          <w:rFonts w:ascii="Arial" w:hAnsi="Arial" w:cs="Arial"/>
                          <w:sz w:val="20"/>
                          <w:szCs w:val="20"/>
                        </w:rPr>
                        <w:t>student will be isolated and need to be picked up within 60 minutes</w:t>
                      </w:r>
                    </w:p>
                    <w:p w14:paraId="70D19318" w14:textId="053E1D13" w:rsidR="00012683" w:rsidRDefault="00012683" w:rsidP="00012683">
                      <w:pPr>
                        <w:pStyle w:val="NormalWeb"/>
                        <w:numPr>
                          <w:ilvl w:val="0"/>
                          <w:numId w:val="14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Contact physician and follow medical care</w:t>
                      </w:r>
                    </w:p>
                    <w:p w14:paraId="3AEE268A" w14:textId="2C2CA82F" w:rsidR="00CA2BF0" w:rsidRDefault="00CA2BF0" w:rsidP="00012683">
                      <w:pPr>
                        <w:pStyle w:val="NormalWeb"/>
                        <w:numPr>
                          <w:ilvl w:val="0"/>
                          <w:numId w:val="14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CA2BF0">
                        <w:rPr>
                          <w:rFonts w:ascii="Arial" w:hAnsi="Arial" w:cs="Arial"/>
                          <w:sz w:val="20"/>
                          <w:szCs w:val="20"/>
                        </w:rPr>
                        <w:t>Obtain COVID-19 Test</w:t>
                      </w:r>
                      <w:r w:rsidR="00470303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260D95BA" w14:textId="77777777" w:rsidR="005C7398" w:rsidRDefault="005C7398" w:rsidP="005C7398">
                      <w:pPr>
                        <w:pStyle w:val="NormalWeb"/>
                        <w:spacing w:before="0" w:beforeAutospacing="0" w:after="0" w:afterAutospacing="0"/>
                        <w:ind w:left="72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4D0C59D3" w14:textId="13EFAE70" w:rsidR="005E137E" w:rsidRPr="005C7398" w:rsidRDefault="005E137E" w:rsidP="001377F6">
                      <w:pPr>
                        <w:pStyle w:val="NormalWeb"/>
                        <w:spacing w:before="0" w:beforeAutospacing="0" w:after="0" w:afterAutospacing="0"/>
                        <w:ind w:left="360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 w:rsidRPr="005C7398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ADMINISTRATOR WILL</w:t>
                      </w:r>
                    </w:p>
                    <w:p w14:paraId="5E2B2D0D" w14:textId="08AB581A" w:rsidR="005E137E" w:rsidRDefault="005E137E" w:rsidP="00012683">
                      <w:pPr>
                        <w:pStyle w:val="NormalWeb"/>
                        <w:numPr>
                          <w:ilvl w:val="0"/>
                          <w:numId w:val="15"/>
                        </w:numPr>
                        <w:spacing w:before="0" w:beforeAutospacing="0" w:after="0" w:afterAutospacing="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bookmarkStart w:id="6" w:name="_Hlk45638527"/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Contact </w:t>
                      </w:r>
                      <w:r w:rsidR="00B53572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Pastor (if applicable) &amp; 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OCSC</w:t>
                      </w:r>
                    </w:p>
                    <w:bookmarkEnd w:id="6"/>
                    <w:p w14:paraId="33CD8675" w14:textId="49D2F609" w:rsidR="009A640B" w:rsidRPr="001377F6" w:rsidRDefault="009A640B" w:rsidP="001377F6">
                      <w:pPr>
                        <w:pStyle w:val="NormalWeb"/>
                        <w:spacing w:before="0" w:beforeAutospacing="0" w:after="0" w:afterAutospacing="0"/>
                        <w:ind w:left="36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5C5C3441" w14:textId="77777777" w:rsidR="009A640B" w:rsidRDefault="009A640B"/>
                  </w:txbxContent>
                </v:textbox>
                <w10:wrap anchorx="margin"/>
              </v:shape>
            </w:pict>
          </mc:Fallback>
        </mc:AlternateContent>
      </w:r>
      <w:r w:rsidR="00933BE1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9439421" wp14:editId="54E200EB">
                <wp:simplePos x="0" y="0"/>
                <wp:positionH relativeFrom="column">
                  <wp:posOffset>8293100</wp:posOffset>
                </wp:positionH>
                <wp:positionV relativeFrom="paragraph">
                  <wp:posOffset>40005</wp:posOffset>
                </wp:positionV>
                <wp:extent cx="3115310" cy="771525"/>
                <wp:effectExtent l="0" t="0" r="27940" b="2857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5310" cy="77152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C64173" w14:textId="27159674" w:rsidR="0086188F" w:rsidRPr="00F63E28" w:rsidRDefault="00FA7FC3" w:rsidP="00FA7FC3">
                            <w:pPr>
                              <w:spacing w:after="0" w:line="240" w:lineRule="auto"/>
                              <w:ind w:left="720" w:hanging="720"/>
                              <w:contextualSpacing/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Franklin Gothic Heavy" w:eastAsia="Times New Roman" w:hAnsi="Franklin Gothic Heavy" w:cs="Arial"/>
                                <w:sz w:val="32"/>
                                <w:szCs w:val="32"/>
                              </w:rPr>
                              <w:t xml:space="preserve">C </w:t>
                            </w:r>
                            <w:r>
                              <w:rPr>
                                <w:rFonts w:ascii="Franklin Gothic Heavy" w:eastAsia="Times New Roman" w:hAnsi="Franklin Gothic Heavy" w:cs="Arial"/>
                                <w:sz w:val="32"/>
                                <w:szCs w:val="32"/>
                              </w:rPr>
                              <w:tab/>
                            </w:r>
                            <w:r w:rsidR="00F63E28" w:rsidRPr="00F63E28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Is </w:t>
                            </w:r>
                            <w:r w:rsidR="007153FE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>Student</w:t>
                            </w:r>
                            <w:r w:rsidR="00F63E28" w:rsidRPr="00F63E28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 aware of c</w:t>
                            </w:r>
                            <w:r w:rsidR="0086188F" w:rsidRPr="00F63E28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ontact </w:t>
                            </w:r>
                            <w:r w:rsidR="00871A44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/exposure </w:t>
                            </w:r>
                            <w:r w:rsidR="0086188F" w:rsidRPr="00F63E28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with someone </w:t>
                            </w:r>
                            <w:r w:rsidR="00F63E28" w:rsidRPr="00F63E28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who has been </w:t>
                            </w:r>
                            <w:r w:rsidR="0086188F" w:rsidRPr="00F63E28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diagnosed </w:t>
                            </w:r>
                            <w:r w:rsidR="00F63E28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with </w:t>
                            </w:r>
                            <w:r w:rsidR="0086188F" w:rsidRPr="00F63E28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>or tested positive</w:t>
                            </w:r>
                            <w:r w:rsidR="00F63E28" w:rsidRPr="00F63E28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 for Covid-19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439421" id="Text Box 14" o:spid="_x0000_s1033" type="#_x0000_t202" style="position:absolute;margin-left:653pt;margin-top:3.15pt;width:245.3pt;height:60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" fillcolor="white [3201]" strokecolor="black [3200]" strokeweight="1pt">
                <v:textbox>
                  <w:txbxContent>
                    <w:p w14:paraId="08C64173" w14:textId="27159674" w:rsidR="0086188F" w:rsidRPr="00F63E28" w:rsidRDefault="00FA7FC3" w:rsidP="00FA7FC3">
                      <w:pPr>
                        <w:spacing w:after="0" w:line="240" w:lineRule="auto"/>
                        <w:ind w:left="720" w:hanging="720"/>
                        <w:contextualSpacing/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Franklin Gothic Heavy" w:eastAsia="Times New Roman" w:hAnsi="Franklin Gothic Heavy" w:cs="Arial"/>
                          <w:sz w:val="32"/>
                          <w:szCs w:val="32"/>
                        </w:rPr>
                        <w:t xml:space="preserve">C </w:t>
                      </w:r>
                      <w:r>
                        <w:rPr>
                          <w:rFonts w:ascii="Franklin Gothic Heavy" w:eastAsia="Times New Roman" w:hAnsi="Franklin Gothic Heavy" w:cs="Arial"/>
                          <w:sz w:val="32"/>
                          <w:szCs w:val="32"/>
                        </w:rPr>
                        <w:tab/>
                      </w:r>
                      <w:r w:rsidR="00F63E28" w:rsidRPr="00F63E28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Is </w:t>
                      </w:r>
                      <w:r w:rsidR="007153FE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>Student</w:t>
                      </w:r>
                      <w:r w:rsidR="00F63E28" w:rsidRPr="00F63E28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 aware of c</w:t>
                      </w:r>
                      <w:r w:rsidR="0086188F" w:rsidRPr="00F63E28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ontact </w:t>
                      </w:r>
                      <w:r w:rsidR="00871A44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/exposure </w:t>
                      </w:r>
                      <w:r w:rsidR="0086188F" w:rsidRPr="00F63E28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with someone </w:t>
                      </w:r>
                      <w:r w:rsidR="00F63E28" w:rsidRPr="00F63E28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who has been </w:t>
                      </w:r>
                      <w:r w:rsidR="0086188F" w:rsidRPr="00F63E28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diagnosed </w:t>
                      </w:r>
                      <w:r w:rsidR="00F63E28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with </w:t>
                      </w:r>
                      <w:r w:rsidR="0086188F" w:rsidRPr="00F63E28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>or tested positive</w:t>
                      </w:r>
                      <w:r w:rsidR="00F63E28" w:rsidRPr="00F63E28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 for Covid-19?</w:t>
                      </w:r>
                    </w:p>
                  </w:txbxContent>
                </v:textbox>
              </v:shape>
            </w:pict>
          </mc:Fallback>
        </mc:AlternateContent>
      </w:r>
    </w:p>
    <w:p w14:paraId="2549A3F4" w14:textId="4D2C8F3A" w:rsidR="0013501C" w:rsidRDefault="000B3F66" w:rsidP="00530456">
      <w:pPr>
        <w:tabs>
          <w:tab w:val="left" w:pos="4965"/>
          <w:tab w:val="center" w:pos="9360"/>
          <w:tab w:val="left" w:pos="12930"/>
        </w:tabs>
      </w:pPr>
      <w:r>
        <w:tab/>
      </w:r>
    </w:p>
    <w:p w14:paraId="1241BD35" w14:textId="12FB08A6" w:rsidR="00F63E28" w:rsidRPr="00F63E28" w:rsidRDefault="00935C64" w:rsidP="00F63E28">
      <w:r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75E5FD93" wp14:editId="2FAAEC35">
                <wp:simplePos x="0" y="0"/>
                <wp:positionH relativeFrom="column">
                  <wp:posOffset>9888855</wp:posOffset>
                </wp:positionH>
                <wp:positionV relativeFrom="paragraph">
                  <wp:posOffset>250825</wp:posOffset>
                </wp:positionV>
                <wp:extent cx="45719" cy="209550"/>
                <wp:effectExtent l="19050" t="0" r="31115" b="38100"/>
                <wp:wrapNone/>
                <wp:docPr id="11" name="Arrow: Down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209550"/>
                        </a:xfrm>
                        <a:prstGeom prst="downArrow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7CC4DD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11" o:spid="_x0000_s1026" type="#_x0000_t67" style="position:absolute;margin-left:778.65pt;margin-top:19.75pt;width:3.6pt;height:16.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" adj="19244" fillcolor="#4472c4" strokecolor="#2f528f" strokeweight="1pt"/>
            </w:pict>
          </mc:Fallback>
        </mc:AlternateContent>
      </w:r>
    </w:p>
    <w:p w14:paraId="216B8F35" w14:textId="7F1FC604" w:rsidR="00F63E28" w:rsidRPr="00F63E28" w:rsidRDefault="00935C64" w:rsidP="00F63E28">
      <w:r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3040565F" wp14:editId="550FCC2C">
                <wp:simplePos x="0" y="0"/>
                <wp:positionH relativeFrom="column">
                  <wp:posOffset>7515225</wp:posOffset>
                </wp:positionH>
                <wp:positionV relativeFrom="paragraph">
                  <wp:posOffset>193676</wp:posOffset>
                </wp:positionV>
                <wp:extent cx="45719" cy="114300"/>
                <wp:effectExtent l="19050" t="0" r="31115" b="38100"/>
                <wp:wrapNone/>
                <wp:docPr id="7" name="Arrow: Down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14300"/>
                        </a:xfrm>
                        <a:prstGeom prst="downArrow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982319" id="Arrow: Down 7" o:spid="_x0000_s1026" type="#_x0000_t67" style="position:absolute;margin-left:591.75pt;margin-top:15.25pt;width:3.6pt;height:9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" adj="17280" fillcolor="#4472c4" strokecolor="#2f528f" strokeweight="1pt"/>
            </w:pict>
          </mc:Fallback>
        </mc:AlternateContent>
      </w:r>
      <w:r w:rsidRPr="005537A5"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412F2105" wp14:editId="00FC71A1">
                <wp:simplePos x="0" y="0"/>
                <wp:positionH relativeFrom="column">
                  <wp:posOffset>7524750</wp:posOffset>
                </wp:positionH>
                <wp:positionV relativeFrom="paragraph">
                  <wp:posOffset>184150</wp:posOffset>
                </wp:positionV>
                <wp:extent cx="3562350" cy="0"/>
                <wp:effectExtent l="0" t="19050" r="19050" b="19050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6235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CFAC8E" id="Straight Connector 51" o:spid="_x0000_s1026" style="position:absolute;flip:y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92.5pt,14.5pt" to="873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" strokecolor="#4472c4 [3204]" strokeweight="2.25pt">
                <v:stroke joinstyle="miter"/>
              </v:line>
            </w:pict>
          </mc:Fallback>
        </mc:AlternateContent>
      </w:r>
      <w:r w:rsidR="008643D4"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3D073CF4" wp14:editId="74265023">
                <wp:simplePos x="0" y="0"/>
                <wp:positionH relativeFrom="column">
                  <wp:posOffset>11029950</wp:posOffset>
                </wp:positionH>
                <wp:positionV relativeFrom="paragraph">
                  <wp:posOffset>174625</wp:posOffset>
                </wp:positionV>
                <wp:extent cx="66675" cy="133350"/>
                <wp:effectExtent l="19050" t="0" r="47625" b="38100"/>
                <wp:wrapNone/>
                <wp:docPr id="201" name="Arrow: Down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" cy="133350"/>
                        </a:xfrm>
                        <a:prstGeom prst="downArrow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267306" id="Arrow: Down 201" o:spid="_x0000_s1026" type="#_x0000_t67" style="position:absolute;margin-left:868.5pt;margin-top:13.75pt;width:5.25pt;height:10.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" fillcolor="#4472c4" strokecolor="#2f528f" strokeweight="1pt"/>
            </w:pict>
          </mc:Fallback>
        </mc:AlternateContent>
      </w:r>
      <w:r w:rsidR="00C26961"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201C0DF0" wp14:editId="2FFE213B">
                <wp:simplePos x="0" y="0"/>
                <wp:positionH relativeFrom="column">
                  <wp:posOffset>1515745</wp:posOffset>
                </wp:positionH>
                <wp:positionV relativeFrom="paragraph">
                  <wp:posOffset>279400</wp:posOffset>
                </wp:positionV>
                <wp:extent cx="103505" cy="1020445"/>
                <wp:effectExtent l="17780" t="1270" r="28575" b="47625"/>
                <wp:wrapNone/>
                <wp:docPr id="194" name="Arrow: Bent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V="1">
                          <a:off x="0" y="0"/>
                          <a:ext cx="103505" cy="1020445"/>
                        </a:xfrm>
                        <a:prstGeom prst="bentArrow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6E87B8" id="Arrow: Bent 194" o:spid="_x0000_s1026" style="position:absolute;margin-left:119.35pt;margin-top:22pt;width:8.15pt;height:80.35pt;rotation:-90;flip:y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3505,10204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" path="m,1020445l,58222c,33213,20274,12939,45283,12939r32346,-1l77629,r25876,25876l77629,51753r,-12939l45283,38814v-10718,,-19407,8689,-19407,19407l25876,1020445r-25876,xe" fillcolor="#4472c4" strokecolor="#2f528f" strokeweight="1pt">
                <v:stroke joinstyle="miter"/>
                <v:path arrowok="t" o:connecttype="custom" o:connectlocs="0,1020445;0,58222;45283,12939;77629,12938;77629,0;103505,25876;77629,51753;77629,38814;45283,38814;25876,58221;25876,1020445;0,1020445" o:connectangles="0,0,0,0,0,0,0,0,0,0,0,0"/>
              </v:shape>
            </w:pict>
          </mc:Fallback>
        </mc:AlternateContent>
      </w:r>
    </w:p>
    <w:p w14:paraId="5A9C005F" w14:textId="145976FA" w:rsidR="00F63E28" w:rsidRPr="00F63E28" w:rsidRDefault="00F86265" w:rsidP="00F63E28"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898DED0" wp14:editId="11139DD3">
                <wp:simplePos x="0" y="0"/>
                <wp:positionH relativeFrom="column">
                  <wp:posOffset>5105400</wp:posOffset>
                </wp:positionH>
                <wp:positionV relativeFrom="paragraph">
                  <wp:posOffset>26035</wp:posOffset>
                </wp:positionV>
                <wp:extent cx="5210175" cy="2735580"/>
                <wp:effectExtent l="0" t="0" r="28575" b="2667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0175" cy="273558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8F2BB2" w14:textId="2E6113AD" w:rsidR="00F86265" w:rsidRDefault="00FA7FC3" w:rsidP="00703A8C">
                            <w:pPr>
                              <w:pStyle w:val="NoSpacing"/>
                              <w:ind w:left="360" w:hanging="360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bookmarkStart w:id="4" w:name="_Hlk45542672"/>
                            <w:bookmarkStart w:id="5" w:name="_Hlk45542673"/>
                            <w:r w:rsidRPr="00703A8C">
                              <w:rPr>
                                <w:rFonts w:ascii="Franklin Gothic Heavy" w:hAnsi="Franklin Gothic Heavy" w:cs="Arial"/>
                                <w:sz w:val="32"/>
                                <w:szCs w:val="32"/>
                              </w:rPr>
                              <w:t xml:space="preserve">F </w:t>
                            </w:r>
                            <w:r w:rsidR="00703A8C" w:rsidRPr="00703A8C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03A8C" w:rsidRPr="00703A8C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bookmarkStart w:id="6" w:name="_Hlk97187679"/>
                            <w:r w:rsidR="006B3FE5" w:rsidRPr="00703A8C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Yes,</w:t>
                            </w:r>
                            <w:r w:rsidR="00284901" w:rsidRPr="00703A8C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there was direct physical or close contact </w:t>
                            </w:r>
                            <w:r w:rsidR="008605F5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within</w:t>
                            </w:r>
                            <w:r w:rsidR="00284901" w:rsidRPr="00703A8C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6 feet for 15 minutes </w:t>
                            </w:r>
                            <w:r w:rsidR="00703A8C" w:rsidRPr="00703A8C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or </w:t>
                            </w:r>
                            <w:r w:rsidR="00284901" w:rsidRPr="00703A8C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more where </w:t>
                            </w:r>
                            <w:r w:rsidR="008605F5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within 24 hours</w:t>
                            </w:r>
                            <w:r w:rsidR="00CE2367" w:rsidRPr="00703A8C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.</w:t>
                            </w:r>
                            <w:r w:rsidR="00FA7497" w:rsidRPr="00703A8C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 </w:t>
                            </w:r>
                          </w:p>
                          <w:bookmarkEnd w:id="6"/>
                          <w:p w14:paraId="3CED25D0" w14:textId="77777777" w:rsidR="00703A8C" w:rsidRPr="00703A8C" w:rsidRDefault="00703A8C" w:rsidP="008605F5">
                            <w:pPr>
                              <w:pStyle w:val="NoSpacing"/>
                            </w:pPr>
                          </w:p>
                          <w:p w14:paraId="06A95582" w14:textId="29421925" w:rsidR="00892F67" w:rsidRPr="00892F67" w:rsidRDefault="007153FE" w:rsidP="00B96A6F">
                            <w:pPr>
                              <w:pStyle w:val="NoSpacing"/>
                              <w:ind w:left="360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bookmarkStart w:id="7" w:name="_Hlk45639015"/>
                            <w:bookmarkStart w:id="8" w:name="_Hlk45639016"/>
                            <w:r w:rsidRPr="00892F6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STUDENTS</w:t>
                            </w:r>
                            <w:r w:rsidR="00CC7C84" w:rsidRPr="00892F6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/PARENTS</w:t>
                            </w:r>
                            <w:r w:rsidR="00CE2367" w:rsidRPr="00892F6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 xml:space="preserve"> WILL</w:t>
                            </w:r>
                          </w:p>
                          <w:p w14:paraId="24580639" w14:textId="3BC2ACF3" w:rsidR="003048B9" w:rsidRPr="00D0156B" w:rsidRDefault="00CE2367" w:rsidP="00F86265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D0156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Notify administrator</w:t>
                            </w:r>
                          </w:p>
                          <w:p w14:paraId="138680EE" w14:textId="2217111D" w:rsidR="00CE2367" w:rsidRPr="009C566B" w:rsidRDefault="003048B9" w:rsidP="00F86265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9C566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Contact child’s physician</w:t>
                            </w:r>
                            <w:r w:rsidR="00727F4B" w:rsidRPr="009C566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3F222D5E" w14:textId="04AD46C2" w:rsidR="00312E8B" w:rsidRDefault="00727F4B" w:rsidP="008605F5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9C566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M</w:t>
                            </w:r>
                            <w:r w:rsidR="00CE2367" w:rsidRPr="009C566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onitor by checking for fever and symptoms</w:t>
                            </w:r>
                            <w:bookmarkEnd w:id="4"/>
                            <w:bookmarkEnd w:id="5"/>
                          </w:p>
                          <w:p w14:paraId="06802738" w14:textId="21C8C7B0" w:rsidR="008605F5" w:rsidRPr="008605F5" w:rsidRDefault="008605F5" w:rsidP="008605F5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bookmarkStart w:id="9" w:name="_Hlk97188021"/>
                            <w:r w:rsidRPr="008605F5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highlight w:val="yellow"/>
                              </w:rPr>
                              <w:t>Symptomatic: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605F5">
                              <w:rPr>
                                <w:rFonts w:ascii="Arial" w:hAnsi="Arial" w:cs="Arial"/>
                                <w:color w:val="FF0000"/>
                                <w:sz w:val="18"/>
                                <w:szCs w:val="18"/>
                              </w:rPr>
                              <w:t xml:space="preserve">Stay home and </w:t>
                            </w:r>
                            <w:r w:rsidR="00705EA9">
                              <w:rPr>
                                <w:rFonts w:ascii="Arial" w:hAnsi="Arial" w:cs="Arial"/>
                                <w:color w:val="FF0000"/>
                                <w:sz w:val="18"/>
                                <w:szCs w:val="18"/>
                              </w:rPr>
                              <w:t xml:space="preserve">go to </w:t>
                            </w:r>
                            <w:r w:rsidRPr="008605F5">
                              <w:rPr>
                                <w:rFonts w:ascii="Arial" w:hAnsi="Arial" w:cs="Arial"/>
                                <w:color w:val="FF0000"/>
                                <w:sz w:val="18"/>
                                <w:szCs w:val="18"/>
                              </w:rPr>
                              <w:t>Section B</w:t>
                            </w:r>
                          </w:p>
                          <w:p w14:paraId="0487A63E" w14:textId="0F87820E" w:rsidR="00F86265" w:rsidRDefault="00511FE8" w:rsidP="00F86265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8605F5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highlight w:val="yellow"/>
                              </w:rPr>
                              <w:t>Asymptomatic student</w:t>
                            </w:r>
                            <w:r w:rsidR="008605F5">
                              <w:rPr>
                                <w:rFonts w:ascii="Arial" w:hAnsi="Arial" w:cs="Arial"/>
                                <w:color w:val="FF0000"/>
                                <w:sz w:val="18"/>
                                <w:szCs w:val="18"/>
                              </w:rPr>
                              <w:t>:</w:t>
                            </w:r>
                            <w:r w:rsidR="00B96A6F" w:rsidRPr="008605F5">
                              <w:rPr>
                                <w:rFonts w:ascii="Arial" w:hAnsi="Arial" w:cs="Arial"/>
                                <w:color w:val="FF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8605F5">
                              <w:rPr>
                                <w:rFonts w:ascii="Arial" w:hAnsi="Arial" w:cs="Arial"/>
                                <w:color w:val="FF0000"/>
                                <w:sz w:val="18"/>
                                <w:szCs w:val="18"/>
                              </w:rPr>
                              <w:t>Child does not need to quarantine, however, continue to monitor for symptoms for 10 days after exposure</w:t>
                            </w:r>
                          </w:p>
                          <w:p w14:paraId="5C6B560D" w14:textId="7AC2FF1A" w:rsidR="00FA7497" w:rsidRPr="008361A5" w:rsidRDefault="0057355F" w:rsidP="00F86265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6D6CB0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If the student becomes symptomatic following exposure to an individual that has tested positive for COVID-19, go t</w:t>
                            </w:r>
                            <w:r w:rsidR="00FA7FC3" w:rsidRPr="006D6CB0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o</w:t>
                            </w:r>
                            <w:r w:rsidR="00DE5C3F" w:rsidRPr="006D6CB0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FA7FC3" w:rsidRPr="006D6CB0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S</w:t>
                            </w:r>
                            <w:r w:rsidRPr="006D6CB0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 xml:space="preserve">ection </w:t>
                            </w:r>
                            <w:r w:rsidR="00705EA9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 xml:space="preserve">B </w:t>
                            </w:r>
                          </w:p>
                          <w:bookmarkEnd w:id="9"/>
                          <w:p w14:paraId="718A6072" w14:textId="77777777" w:rsidR="000B37CE" w:rsidRPr="009C566B" w:rsidRDefault="000B37CE" w:rsidP="00511FE8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572AF002" w14:textId="06E7468E" w:rsidR="00E31140" w:rsidRPr="0057355F" w:rsidRDefault="00E31140" w:rsidP="00B96A6F">
                            <w:pPr>
                              <w:spacing w:after="0"/>
                              <w:ind w:left="360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57355F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ADMINISTRATOR WILL</w:t>
                            </w:r>
                          </w:p>
                          <w:p w14:paraId="72BCF9B3" w14:textId="77777777" w:rsidR="00705EA9" w:rsidRPr="00705EA9" w:rsidRDefault="003048B9" w:rsidP="00705EA9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after="0"/>
                              <w:ind w:left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705EA9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Notify</w:t>
                            </w:r>
                            <w:r w:rsidR="00E31140" w:rsidRPr="00705EA9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F7622B" w:rsidRPr="00705EA9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Pastor (if applicable) &amp; </w:t>
                            </w:r>
                            <w:r w:rsidR="00E31140" w:rsidRPr="00705EA9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OCSC</w:t>
                            </w:r>
                            <w:r w:rsidR="00705EA9" w:rsidRPr="00705EA9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20FDEE89" w14:textId="77777777" w:rsidR="00705EA9" w:rsidRDefault="00705EA9" w:rsidP="00705EA9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after="0"/>
                              <w:ind w:left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705EA9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Communicate with parents about when child can return to school </w:t>
                            </w:r>
                          </w:p>
                          <w:p w14:paraId="1288A4C2" w14:textId="5F8C3699" w:rsidR="00705EA9" w:rsidRPr="00705EA9" w:rsidRDefault="00705EA9" w:rsidP="00705EA9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after="0"/>
                              <w:ind w:left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705EA9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Follow directives for “If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Student</w:t>
                            </w:r>
                            <w:r w:rsidRPr="00705EA9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Tests positive” or “If 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Student</w:t>
                            </w:r>
                            <w:r w:rsidRPr="00705EA9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Tests Negative”</w:t>
                            </w:r>
                          </w:p>
                          <w:bookmarkEnd w:id="7"/>
                          <w:bookmarkEnd w:id="8"/>
                          <w:p w14:paraId="2E3C4A6E" w14:textId="707F917A" w:rsidR="00CD0F74" w:rsidRDefault="00CD0F74" w:rsidP="00705EA9">
                            <w:pPr>
                              <w:pStyle w:val="ListParagraph"/>
                              <w:spacing w:after="0"/>
                              <w:ind w:hanging="36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76A7719E" w14:textId="77777777" w:rsidR="00705EA9" w:rsidRPr="0057355F" w:rsidRDefault="00705EA9" w:rsidP="00705EA9">
                            <w:pPr>
                              <w:pStyle w:val="ListParagraph"/>
                              <w:spacing w:after="0"/>
                              <w:ind w:left="36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06B81CE8" w14:textId="77777777" w:rsidR="00CE2367" w:rsidRPr="0057355F" w:rsidRDefault="00CE2367" w:rsidP="00CE2367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98DED0" id="Text Box 25" o:spid="_x0000_s1034" type="#_x0000_t202" style="position:absolute;margin-left:402pt;margin-top:2.05pt;width:410.25pt;height:215.4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" fillcolor="white [3201]" strokecolor="black [3200]" strokeweight="1pt">
                <v:textbox>
                  <w:txbxContent>
                    <w:p w14:paraId="5C8F2BB2" w14:textId="2E6113AD" w:rsidR="00F86265" w:rsidRDefault="00FA7FC3" w:rsidP="00703A8C">
                      <w:pPr>
                        <w:pStyle w:val="NoSpacing"/>
                        <w:ind w:left="360" w:hanging="360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</w:pPr>
                      <w:bookmarkStart w:id="13" w:name="_Hlk45542672"/>
                      <w:bookmarkStart w:id="14" w:name="_Hlk45542673"/>
                      <w:r w:rsidRPr="00703A8C">
                        <w:rPr>
                          <w:rFonts w:ascii="Franklin Gothic Heavy" w:hAnsi="Franklin Gothic Heavy" w:cs="Arial"/>
                          <w:sz w:val="32"/>
                          <w:szCs w:val="32"/>
                        </w:rPr>
                        <w:t xml:space="preserve">F </w:t>
                      </w:r>
                      <w:r w:rsidR="00703A8C" w:rsidRPr="00703A8C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r w:rsidR="00703A8C" w:rsidRPr="00703A8C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bookmarkStart w:id="15" w:name="_Hlk97187679"/>
                      <w:r w:rsidR="006B3FE5" w:rsidRPr="00703A8C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Yes,</w:t>
                      </w:r>
                      <w:r w:rsidR="00284901" w:rsidRPr="00703A8C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 there was direct physical or close contact </w:t>
                      </w:r>
                      <w:r w:rsidR="008605F5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within</w:t>
                      </w:r>
                      <w:r w:rsidR="00284901" w:rsidRPr="00703A8C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 6 feet for 15 minutes </w:t>
                      </w:r>
                      <w:r w:rsidR="00703A8C" w:rsidRPr="00703A8C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or </w:t>
                      </w:r>
                      <w:r w:rsidR="00284901" w:rsidRPr="00703A8C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more where </w:t>
                      </w:r>
                      <w:r w:rsidR="008605F5">
                        <w:rPr>
                          <w:rFonts w:ascii="Arial" w:eastAsia="Times New Roman" w:hAnsi="Arial" w:cs="Arial"/>
                          <w:b/>
                          <w:bCs/>
                          <w:sz w:val="18"/>
                          <w:szCs w:val="18"/>
                        </w:rPr>
                        <w:t>within 24 hours</w:t>
                      </w:r>
                      <w:r w:rsidR="00CE2367" w:rsidRPr="00703A8C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.</w:t>
                      </w:r>
                      <w:r w:rsidR="00FA7497" w:rsidRPr="00703A8C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  </w:t>
                      </w:r>
                    </w:p>
                    <w:bookmarkEnd w:id="15"/>
                    <w:p w14:paraId="3CED25D0" w14:textId="77777777" w:rsidR="00703A8C" w:rsidRPr="00703A8C" w:rsidRDefault="00703A8C" w:rsidP="008605F5">
                      <w:pPr>
                        <w:pStyle w:val="NoSpacing"/>
                      </w:pPr>
                    </w:p>
                    <w:p w14:paraId="06A95582" w14:textId="29421925" w:rsidR="00892F67" w:rsidRPr="00892F67" w:rsidRDefault="007153FE" w:rsidP="00B96A6F">
                      <w:pPr>
                        <w:pStyle w:val="NoSpacing"/>
                        <w:ind w:left="360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bookmarkStart w:id="16" w:name="_Hlk45639015"/>
                      <w:bookmarkStart w:id="17" w:name="_Hlk45639016"/>
                      <w:r w:rsidRPr="00892F6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STUDENTS</w:t>
                      </w:r>
                      <w:r w:rsidR="00CC7C84" w:rsidRPr="00892F6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/PARENTS</w:t>
                      </w:r>
                      <w:r w:rsidR="00CE2367" w:rsidRPr="00892F6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 xml:space="preserve"> WILL</w:t>
                      </w:r>
                    </w:p>
                    <w:p w14:paraId="24580639" w14:textId="3BC2ACF3" w:rsidR="003048B9" w:rsidRPr="00D0156B" w:rsidRDefault="00CE2367" w:rsidP="00F86265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D0156B">
                        <w:rPr>
                          <w:rFonts w:ascii="Arial" w:hAnsi="Arial" w:cs="Arial"/>
                          <w:sz w:val="18"/>
                          <w:szCs w:val="18"/>
                        </w:rPr>
                        <w:t>Notify administrator</w:t>
                      </w:r>
                    </w:p>
                    <w:p w14:paraId="138680EE" w14:textId="2217111D" w:rsidR="00CE2367" w:rsidRPr="009C566B" w:rsidRDefault="003048B9" w:rsidP="00F86265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9C566B">
                        <w:rPr>
                          <w:rFonts w:ascii="Arial" w:hAnsi="Arial" w:cs="Arial"/>
                          <w:sz w:val="18"/>
                          <w:szCs w:val="18"/>
                        </w:rPr>
                        <w:t>Contact child’s physician</w:t>
                      </w:r>
                      <w:r w:rsidR="00727F4B" w:rsidRPr="009C566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3F222D5E" w14:textId="04AD46C2" w:rsidR="00312E8B" w:rsidRDefault="00727F4B" w:rsidP="008605F5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9C566B">
                        <w:rPr>
                          <w:rFonts w:ascii="Arial" w:hAnsi="Arial" w:cs="Arial"/>
                          <w:sz w:val="18"/>
                          <w:szCs w:val="18"/>
                        </w:rPr>
                        <w:t>M</w:t>
                      </w:r>
                      <w:r w:rsidR="00CE2367" w:rsidRPr="009C566B">
                        <w:rPr>
                          <w:rFonts w:ascii="Arial" w:hAnsi="Arial" w:cs="Arial"/>
                          <w:sz w:val="18"/>
                          <w:szCs w:val="18"/>
                        </w:rPr>
                        <w:t>onitor by checking for fever and symptoms</w:t>
                      </w:r>
                      <w:bookmarkEnd w:id="13"/>
                      <w:bookmarkEnd w:id="14"/>
                    </w:p>
                    <w:p w14:paraId="06802738" w14:textId="21C8C7B0" w:rsidR="008605F5" w:rsidRPr="008605F5" w:rsidRDefault="008605F5" w:rsidP="008605F5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bookmarkStart w:id="18" w:name="_Hlk97188021"/>
                      <w:r w:rsidRPr="008605F5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highlight w:val="yellow"/>
                        </w:rPr>
                        <w:t>Symptomatic: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  <w:r w:rsidRPr="008605F5">
                        <w:rPr>
                          <w:rFonts w:ascii="Arial" w:hAnsi="Arial" w:cs="Arial"/>
                          <w:color w:val="FF0000"/>
                          <w:sz w:val="18"/>
                          <w:szCs w:val="18"/>
                        </w:rPr>
                        <w:t xml:space="preserve">Stay home and </w:t>
                      </w:r>
                      <w:r w:rsidR="00705EA9">
                        <w:rPr>
                          <w:rFonts w:ascii="Arial" w:hAnsi="Arial" w:cs="Arial"/>
                          <w:color w:val="FF0000"/>
                          <w:sz w:val="18"/>
                          <w:szCs w:val="18"/>
                        </w:rPr>
                        <w:t xml:space="preserve">go to </w:t>
                      </w:r>
                      <w:r w:rsidRPr="008605F5">
                        <w:rPr>
                          <w:rFonts w:ascii="Arial" w:hAnsi="Arial" w:cs="Arial"/>
                          <w:color w:val="FF0000"/>
                          <w:sz w:val="18"/>
                          <w:szCs w:val="18"/>
                        </w:rPr>
                        <w:t>Section B</w:t>
                      </w:r>
                    </w:p>
                    <w:p w14:paraId="0487A63E" w14:textId="0F87820E" w:rsidR="00F86265" w:rsidRDefault="00511FE8" w:rsidP="00F86265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8605F5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highlight w:val="yellow"/>
                        </w:rPr>
                        <w:t>Asymptomatic student</w:t>
                      </w:r>
                      <w:r w:rsidR="008605F5">
                        <w:rPr>
                          <w:rFonts w:ascii="Arial" w:hAnsi="Arial" w:cs="Arial"/>
                          <w:color w:val="FF0000"/>
                          <w:sz w:val="18"/>
                          <w:szCs w:val="18"/>
                        </w:rPr>
                        <w:t>:</w:t>
                      </w:r>
                      <w:r w:rsidR="00B96A6F" w:rsidRPr="008605F5">
                        <w:rPr>
                          <w:rFonts w:ascii="Arial" w:hAnsi="Arial" w:cs="Arial"/>
                          <w:color w:val="FF0000"/>
                          <w:sz w:val="18"/>
                          <w:szCs w:val="18"/>
                        </w:rPr>
                        <w:t xml:space="preserve"> </w:t>
                      </w:r>
                      <w:r w:rsidR="008605F5">
                        <w:rPr>
                          <w:rFonts w:ascii="Arial" w:hAnsi="Arial" w:cs="Arial"/>
                          <w:color w:val="FF0000"/>
                          <w:sz w:val="18"/>
                          <w:szCs w:val="18"/>
                        </w:rPr>
                        <w:t>Child does not need to quarantine, however, continue to monitor for symptoms for 10 days after exposure</w:t>
                      </w:r>
                    </w:p>
                    <w:p w14:paraId="5C6B560D" w14:textId="7AC2FF1A" w:rsidR="00FA7497" w:rsidRPr="008361A5" w:rsidRDefault="0057355F" w:rsidP="00F86265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6D6CB0">
                        <w:rPr>
                          <w:rFonts w:ascii="Arial" w:hAnsi="Arial" w:cs="Arial"/>
                          <w:sz w:val="18"/>
                          <w:szCs w:val="18"/>
                        </w:rPr>
                        <w:t>If the student becomes symptomatic following exposure to an individual that has tested positive for COVID-19, go t</w:t>
                      </w:r>
                      <w:r w:rsidR="00FA7FC3" w:rsidRPr="006D6CB0">
                        <w:rPr>
                          <w:rFonts w:ascii="Arial" w:hAnsi="Arial" w:cs="Arial"/>
                          <w:sz w:val="18"/>
                          <w:szCs w:val="18"/>
                        </w:rPr>
                        <w:t>o</w:t>
                      </w:r>
                      <w:r w:rsidR="00DE5C3F" w:rsidRPr="006D6CB0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FA7FC3" w:rsidRPr="006D6CB0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S</w:t>
                      </w:r>
                      <w:r w:rsidRPr="006D6CB0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 xml:space="preserve">ection </w:t>
                      </w:r>
                      <w:r w:rsidR="00705EA9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 xml:space="preserve">B </w:t>
                      </w:r>
                    </w:p>
                    <w:bookmarkEnd w:id="18"/>
                    <w:p w14:paraId="718A6072" w14:textId="77777777" w:rsidR="000B37CE" w:rsidRPr="009C566B" w:rsidRDefault="000B37CE" w:rsidP="00511FE8">
                      <w:pPr>
                        <w:spacing w:after="0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</w:p>
                    <w:p w14:paraId="572AF002" w14:textId="06E7468E" w:rsidR="00E31140" w:rsidRPr="0057355F" w:rsidRDefault="00E31140" w:rsidP="00B96A6F">
                      <w:pPr>
                        <w:spacing w:after="0"/>
                        <w:ind w:left="360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 w:rsidRPr="0057355F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ADMINISTRATOR WILL</w:t>
                      </w:r>
                    </w:p>
                    <w:p w14:paraId="72BCF9B3" w14:textId="77777777" w:rsidR="00705EA9" w:rsidRPr="00705EA9" w:rsidRDefault="003048B9" w:rsidP="00705EA9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after="0"/>
                        <w:ind w:left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705EA9">
                        <w:rPr>
                          <w:rFonts w:ascii="Arial" w:hAnsi="Arial" w:cs="Arial"/>
                          <w:sz w:val="18"/>
                          <w:szCs w:val="18"/>
                        </w:rPr>
                        <w:t>Notify</w:t>
                      </w:r>
                      <w:r w:rsidR="00E31140" w:rsidRPr="00705EA9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F7622B" w:rsidRPr="00705EA9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Pastor (if applicable) &amp; </w:t>
                      </w:r>
                      <w:r w:rsidR="00E31140" w:rsidRPr="00705EA9">
                        <w:rPr>
                          <w:rFonts w:ascii="Arial" w:hAnsi="Arial" w:cs="Arial"/>
                          <w:sz w:val="18"/>
                          <w:szCs w:val="18"/>
                        </w:rPr>
                        <w:t>OCSC</w:t>
                      </w:r>
                      <w:r w:rsidR="00705EA9" w:rsidRPr="00705EA9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20FDEE89" w14:textId="77777777" w:rsidR="00705EA9" w:rsidRDefault="00705EA9" w:rsidP="00705EA9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after="0"/>
                        <w:ind w:left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705EA9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Communicate with parents about when child can return to school </w:t>
                      </w:r>
                    </w:p>
                    <w:p w14:paraId="1288A4C2" w14:textId="5F8C3699" w:rsidR="00705EA9" w:rsidRPr="00705EA9" w:rsidRDefault="00705EA9" w:rsidP="00705EA9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after="0"/>
                        <w:ind w:left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705EA9">
                        <w:rPr>
                          <w:rFonts w:ascii="Arial" w:hAnsi="Arial" w:cs="Arial"/>
                          <w:sz w:val="18"/>
                          <w:szCs w:val="18"/>
                        </w:rPr>
                        <w:t>Follow directives for “If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Student</w:t>
                      </w:r>
                      <w:r w:rsidRPr="00705EA9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Tests positive” or “If 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Student</w:t>
                      </w:r>
                      <w:r w:rsidRPr="00705EA9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Tests Negative”</w:t>
                      </w:r>
                    </w:p>
                    <w:bookmarkEnd w:id="16"/>
                    <w:bookmarkEnd w:id="17"/>
                    <w:p w14:paraId="2E3C4A6E" w14:textId="707F917A" w:rsidR="00CD0F74" w:rsidRDefault="00CD0F74" w:rsidP="00705EA9">
                      <w:pPr>
                        <w:pStyle w:val="ListParagraph"/>
                        <w:spacing w:after="0"/>
                        <w:ind w:hanging="36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14:paraId="76A7719E" w14:textId="77777777" w:rsidR="00705EA9" w:rsidRPr="0057355F" w:rsidRDefault="00705EA9" w:rsidP="00705EA9">
                      <w:pPr>
                        <w:pStyle w:val="ListParagraph"/>
                        <w:spacing w:after="0"/>
                        <w:ind w:left="36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14:paraId="06B81CE8" w14:textId="77777777" w:rsidR="00CE2367" w:rsidRPr="0057355F" w:rsidRDefault="00CE2367" w:rsidP="00CE2367">
                      <w:pPr>
                        <w:spacing w:after="0" w:line="24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35C64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A80DFE6" wp14:editId="0A769D37">
                <wp:simplePos x="0" y="0"/>
                <wp:positionH relativeFrom="margin">
                  <wp:posOffset>10391775</wp:posOffset>
                </wp:positionH>
                <wp:positionV relativeFrom="paragraph">
                  <wp:posOffset>22225</wp:posOffset>
                </wp:positionV>
                <wp:extent cx="1752600" cy="3171825"/>
                <wp:effectExtent l="0" t="0" r="19050" b="28575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0" cy="317182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4668F0" w14:textId="4DC9ADD2" w:rsidR="00F7622B" w:rsidRPr="00FA7FC3" w:rsidRDefault="008643D4" w:rsidP="00DE5C3F">
                            <w:pPr>
                              <w:ind w:left="360" w:hanging="360"/>
                              <w:rPr>
                                <w:rFonts w:ascii="Franklin Gothic Heavy" w:eastAsia="Times New Roman" w:hAnsi="Franklin Gothic Heavy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Franklin Gothic Heavy" w:eastAsia="Times New Roman" w:hAnsi="Franklin Gothic Heavy" w:cs="Arial"/>
                                <w:b/>
                                <w:bCs/>
                                <w:sz w:val="32"/>
                                <w:szCs w:val="32"/>
                              </w:rPr>
                              <w:t>G</w:t>
                            </w:r>
                            <w:r w:rsidR="00FA7FC3">
                              <w:rPr>
                                <w:rFonts w:ascii="Franklin Gothic Heavy" w:eastAsia="Times New Roman" w:hAnsi="Franklin Gothic Heavy" w:cs="Arial"/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="00F7622B" w:rsidRPr="00F7622B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No, the </w:t>
                            </w:r>
                            <w:r w:rsidR="002316CD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student</w:t>
                            </w:r>
                            <w:r w:rsidR="00F7622B" w:rsidRPr="00F7622B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is unaware of any contact with someone who is infected or diagnosed with Covid-19</w:t>
                            </w:r>
                          </w:p>
                          <w:p w14:paraId="0D0A3A42" w14:textId="154C2302" w:rsidR="00F7622B" w:rsidRPr="00892F67" w:rsidRDefault="007153FE" w:rsidP="00892F67">
                            <w:pPr>
                              <w:pStyle w:val="NoSpacing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892F6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STUDENTS</w:t>
                            </w:r>
                            <w:r w:rsidR="00CC7C84" w:rsidRPr="00892F6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/PARENTS</w:t>
                            </w:r>
                            <w:r w:rsidR="00F7622B" w:rsidRPr="00892F67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 xml:space="preserve"> WILL</w:t>
                            </w:r>
                          </w:p>
                          <w:p w14:paraId="3A96CC3A" w14:textId="6F1B896B" w:rsidR="000553AB" w:rsidRPr="0057355F" w:rsidRDefault="000553AB" w:rsidP="000553AB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="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bookmarkStart w:id="10" w:name="_Hlk92277377"/>
                            <w:r w:rsidRPr="0057355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Continue practicing social distancing, good hygiene, and other preventative measures as directed by the school and CDC</w:t>
                            </w:r>
                          </w:p>
                          <w:bookmarkEnd w:id="10"/>
                          <w:p w14:paraId="0E73BA5F" w14:textId="77777777" w:rsidR="000F4B38" w:rsidRPr="0057355F" w:rsidRDefault="000F4B38" w:rsidP="000F4B38">
                            <w:pPr>
                              <w:pStyle w:val="ListParagraph"/>
                              <w:spacing w:after="0"/>
                              <w:ind w:left="36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6F9ECEAA" w14:textId="25E76A74" w:rsidR="00F7622B" w:rsidRPr="00892F67" w:rsidRDefault="00F7622B" w:rsidP="00892F67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892F6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ADMINISTRATOR WILL</w:t>
                            </w:r>
                          </w:p>
                          <w:p w14:paraId="39EBB2AB" w14:textId="51496811" w:rsidR="00F7622B" w:rsidRPr="0057355F" w:rsidRDefault="00F7622B" w:rsidP="00F7622B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57355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No specific action is need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80DFE6" id="Text Box 27" o:spid="_x0000_s1035" type="#_x0000_t202" style="position:absolute;margin-left:818.25pt;margin-top:1.75pt;width:138pt;height:249.75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" fillcolor="white [3201]" strokecolor="black [3200]" strokeweight="1pt">
                <v:textbox>
                  <w:txbxContent>
                    <w:p w14:paraId="564668F0" w14:textId="4DC9ADD2" w:rsidR="00F7622B" w:rsidRPr="00FA7FC3" w:rsidRDefault="008643D4" w:rsidP="00DE5C3F">
                      <w:pPr>
                        <w:ind w:left="360" w:hanging="360"/>
                        <w:rPr>
                          <w:rFonts w:ascii="Franklin Gothic Heavy" w:eastAsia="Times New Roman" w:hAnsi="Franklin Gothic Heavy" w:cs="Arial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Franklin Gothic Heavy" w:eastAsia="Times New Roman" w:hAnsi="Franklin Gothic Heavy" w:cs="Arial"/>
                          <w:b/>
                          <w:bCs/>
                          <w:sz w:val="32"/>
                          <w:szCs w:val="32"/>
                        </w:rPr>
                        <w:t>G</w:t>
                      </w:r>
                      <w:r w:rsidR="00FA7FC3">
                        <w:rPr>
                          <w:rFonts w:ascii="Franklin Gothic Heavy" w:eastAsia="Times New Roman" w:hAnsi="Franklin Gothic Heavy" w:cs="Arial"/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="00F7622B" w:rsidRPr="00F7622B">
                        <w:rPr>
                          <w:rFonts w:ascii="Arial" w:eastAsia="Times New Roman" w:hAnsi="Arial" w:cs="Arial"/>
                          <w:b/>
                          <w:bCs/>
                          <w:sz w:val="20"/>
                          <w:szCs w:val="20"/>
                        </w:rPr>
                        <w:t xml:space="preserve">No, the </w:t>
                      </w:r>
                      <w:r w:rsidR="002316CD">
                        <w:rPr>
                          <w:rFonts w:ascii="Arial" w:eastAsia="Times New Roman" w:hAnsi="Arial" w:cs="Arial"/>
                          <w:b/>
                          <w:bCs/>
                          <w:sz w:val="20"/>
                          <w:szCs w:val="20"/>
                        </w:rPr>
                        <w:t>student</w:t>
                      </w:r>
                      <w:r w:rsidR="00F7622B" w:rsidRPr="00F7622B">
                        <w:rPr>
                          <w:rFonts w:ascii="Arial" w:eastAsia="Times New Roman" w:hAnsi="Arial" w:cs="Arial"/>
                          <w:b/>
                          <w:bCs/>
                          <w:sz w:val="20"/>
                          <w:szCs w:val="20"/>
                        </w:rPr>
                        <w:t xml:space="preserve"> is unaware of any contact with someone who is infected or diagnosed with Covid-19</w:t>
                      </w:r>
                    </w:p>
                    <w:p w14:paraId="0D0A3A42" w14:textId="154C2302" w:rsidR="00F7622B" w:rsidRPr="00892F67" w:rsidRDefault="007153FE" w:rsidP="00892F67">
                      <w:pPr>
                        <w:pStyle w:val="NoSpacing"/>
                        <w:rPr>
                          <w:rFonts w:ascii="Arial" w:eastAsia="Times New Roman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 w:rsidRPr="00892F6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STUDENTS</w:t>
                      </w:r>
                      <w:r w:rsidR="00CC7C84" w:rsidRPr="00892F6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/PARENTS</w:t>
                      </w:r>
                      <w:r w:rsidR="00F7622B" w:rsidRPr="00892F67">
                        <w:rPr>
                          <w:rFonts w:ascii="Arial" w:eastAsia="Times New Roman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 xml:space="preserve"> WILL</w:t>
                      </w:r>
                    </w:p>
                    <w:p w14:paraId="3A96CC3A" w14:textId="6F1B896B" w:rsidR="000553AB" w:rsidRPr="0057355F" w:rsidRDefault="000553AB" w:rsidP="000553AB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="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bookmarkStart w:id="20" w:name="_Hlk92277377"/>
                      <w:r w:rsidRPr="0057355F">
                        <w:rPr>
                          <w:rFonts w:ascii="Arial" w:hAnsi="Arial" w:cs="Arial"/>
                          <w:sz w:val="18"/>
                          <w:szCs w:val="18"/>
                        </w:rPr>
                        <w:t>Continue practicing social distancing, good hygiene, and other preventative measures as directed by the school and CDC</w:t>
                      </w:r>
                    </w:p>
                    <w:bookmarkEnd w:id="20"/>
                    <w:p w14:paraId="0E73BA5F" w14:textId="77777777" w:rsidR="000F4B38" w:rsidRPr="0057355F" w:rsidRDefault="000F4B38" w:rsidP="000F4B38">
                      <w:pPr>
                        <w:pStyle w:val="ListParagraph"/>
                        <w:spacing w:after="0"/>
                        <w:ind w:left="36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14:paraId="6F9ECEAA" w14:textId="25E76A74" w:rsidR="00F7622B" w:rsidRPr="00892F67" w:rsidRDefault="00F7622B" w:rsidP="00892F67">
                      <w:pPr>
                        <w:pStyle w:val="NoSpacing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 w:rsidRPr="00892F6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ADMINISTRATOR WILL</w:t>
                      </w:r>
                    </w:p>
                    <w:p w14:paraId="39EBB2AB" w14:textId="51496811" w:rsidR="00F7622B" w:rsidRPr="0057355F" w:rsidRDefault="00F7622B" w:rsidP="00F7622B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57355F">
                        <w:rPr>
                          <w:rFonts w:ascii="Arial" w:hAnsi="Arial" w:cs="Arial"/>
                          <w:sz w:val="18"/>
                          <w:szCs w:val="18"/>
                        </w:rPr>
                        <w:t>No specific action is neede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26961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382A94E3" wp14:editId="2AA163D3">
                <wp:simplePos x="0" y="0"/>
                <wp:positionH relativeFrom="column">
                  <wp:posOffset>3540443</wp:posOffset>
                </wp:positionH>
                <wp:positionV relativeFrom="paragraph">
                  <wp:posOffset>47307</wp:posOffset>
                </wp:positionV>
                <wp:extent cx="116840" cy="916305"/>
                <wp:effectExtent l="317" t="0" r="35878" b="35877"/>
                <wp:wrapNone/>
                <wp:docPr id="193" name="Arrow: Bent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16840" cy="916305"/>
                        </a:xfrm>
                        <a:prstGeom prst="ben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7D9F95" id="Arrow: Bent 193" o:spid="_x0000_s1026" style="position:absolute;margin-left:278.8pt;margin-top:3.7pt;width:9.2pt;height:72.15pt;rotation:90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6840,9163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" path="m,916305l,65723c,37491,22886,14605,51118,14605r36512,l87630,r29210,29210l87630,58420r,-14605l51118,43815v-12099,,-21908,9809,-21908,21908l29210,916305,,916305xe" fillcolor="#4472c4 [3204]" strokecolor="#1f3763 [1604]" strokeweight="1pt">
                <v:stroke joinstyle="miter"/>
                <v:path arrowok="t" o:connecttype="custom" o:connectlocs="0,916305;0,65723;51118,14605;87630,14605;87630,0;116840,29210;87630,58420;87630,43815;51118,43815;29210,65723;29210,916305;0,916305" o:connectangles="0,0,0,0,0,0,0,0,0,0,0,0"/>
              </v:shape>
            </w:pict>
          </mc:Fallback>
        </mc:AlternateContent>
      </w:r>
    </w:p>
    <w:p w14:paraId="48C876D8" w14:textId="161D50A1" w:rsidR="00F63E28" w:rsidRDefault="00C26961" w:rsidP="00F63E28"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1" locked="0" layoutInCell="1" allowOverlap="1" wp14:anchorId="5920CAF5" wp14:editId="4193A14C">
                <wp:simplePos x="0" y="0"/>
                <wp:positionH relativeFrom="margin">
                  <wp:posOffset>2981325</wp:posOffset>
                </wp:positionH>
                <wp:positionV relativeFrom="paragraph">
                  <wp:posOffset>279400</wp:posOffset>
                </wp:positionV>
                <wp:extent cx="2108200" cy="257175"/>
                <wp:effectExtent l="0" t="0" r="6350" b="9525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8200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1974724" w14:textId="3E9398F5" w:rsidR="007136B7" w:rsidRPr="007136B7" w:rsidRDefault="00582AED" w:rsidP="007136B7">
                            <w:pPr>
                              <w:rPr>
                                <w:rFonts w:ascii="Arial" w:hAnsi="Arial" w:cs="Arial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Arial" w:hAnsi="Arial" w:cs="Arial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If </w:t>
                            </w:r>
                            <w:r w:rsidR="007153FE">
                              <w:rPr>
                                <w:rFonts w:ascii="Arial" w:hAnsi="Arial" w:cs="Arial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tudent</w:t>
                            </w:r>
                            <w:r w:rsidR="00CD0F74">
                              <w:rPr>
                                <w:rFonts w:ascii="Arial" w:hAnsi="Arial" w:cs="Arial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Tests </w:t>
                            </w:r>
                            <w:r w:rsidR="007136B7" w:rsidRPr="007136B7">
                              <w:rPr>
                                <w:rFonts w:ascii="Arial" w:hAnsi="Arial" w:cs="Arial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Negativ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20CAF5" id="Text Box 49" o:spid="_x0000_s1036" type="#_x0000_t202" style="position:absolute;margin-left:234.75pt;margin-top:22pt;width:166pt;height:20.25pt;z-index:-251607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" fillcolor="window" stroked="f" strokeweight=".5pt">
                <v:textbox>
                  <w:txbxContent>
                    <w:p w14:paraId="21974724" w14:textId="3E9398F5" w:rsidR="007136B7" w:rsidRPr="007136B7" w:rsidRDefault="00582AED" w:rsidP="007136B7">
                      <w:pPr>
                        <w:rPr>
                          <w:rFonts w:ascii="Arial" w:hAnsi="Arial" w:cs="Arial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Arial" w:hAnsi="Arial" w:cs="Arial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If </w:t>
                      </w:r>
                      <w:r w:rsidR="007153FE">
                        <w:rPr>
                          <w:rFonts w:ascii="Arial" w:hAnsi="Arial" w:cs="Arial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tudent</w:t>
                      </w:r>
                      <w:r w:rsidR="00CD0F74">
                        <w:rPr>
                          <w:rFonts w:ascii="Arial" w:hAnsi="Arial" w:cs="Arial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Tests </w:t>
                      </w:r>
                      <w:r w:rsidR="007136B7" w:rsidRPr="007136B7">
                        <w:rPr>
                          <w:rFonts w:ascii="Arial" w:hAnsi="Arial" w:cs="Arial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Negative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1" locked="0" layoutInCell="1" allowOverlap="1" wp14:anchorId="39632C5C" wp14:editId="4DC42CD9">
                <wp:simplePos x="0" y="0"/>
                <wp:positionH relativeFrom="column">
                  <wp:posOffset>114300</wp:posOffset>
                </wp:positionH>
                <wp:positionV relativeFrom="paragraph">
                  <wp:posOffset>250826</wp:posOffset>
                </wp:positionV>
                <wp:extent cx="2247900" cy="247650"/>
                <wp:effectExtent l="0" t="0" r="0" b="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790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A5E0639" w14:textId="00B7039E" w:rsidR="007136B7" w:rsidRPr="007136B7" w:rsidRDefault="001B36A4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If </w:t>
                            </w:r>
                            <w:r w:rsidR="007153FE">
                              <w:rPr>
                                <w:rFonts w:ascii="Arial" w:hAnsi="Arial" w:cs="Arial"/>
                              </w:rPr>
                              <w:t>Student</w:t>
                            </w:r>
                            <w:r w:rsidR="00CD0F74">
                              <w:rPr>
                                <w:rFonts w:ascii="Arial" w:hAnsi="Arial" w:cs="Arial"/>
                              </w:rPr>
                              <w:t xml:space="preserve"> Tests Posi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632C5C" id="Text Box 48" o:spid="_x0000_s1037" type="#_x0000_t202" style="position:absolute;margin-left:9pt;margin-top:19.75pt;width:177pt;height:19.5pt;z-index:-251609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" fillcolor="white [3201]" stroked="f" strokeweight=".5pt">
                <v:textbox>
                  <w:txbxContent>
                    <w:p w14:paraId="2A5E0639" w14:textId="00B7039E" w:rsidR="007136B7" w:rsidRPr="007136B7" w:rsidRDefault="001B36A4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If </w:t>
                      </w:r>
                      <w:r w:rsidR="007153FE">
                        <w:rPr>
                          <w:rFonts w:ascii="Arial" w:hAnsi="Arial" w:cs="Arial"/>
                        </w:rPr>
                        <w:t>Student</w:t>
                      </w:r>
                      <w:r w:rsidR="00CD0F74">
                        <w:rPr>
                          <w:rFonts w:ascii="Arial" w:hAnsi="Arial" w:cs="Arial"/>
                        </w:rPr>
                        <w:t xml:space="preserve"> Tests Positive</w:t>
                      </w:r>
                    </w:p>
                  </w:txbxContent>
                </v:textbox>
              </v:shape>
            </w:pict>
          </mc:Fallback>
        </mc:AlternateContent>
      </w:r>
    </w:p>
    <w:p w14:paraId="5D8F9AEF" w14:textId="68CE2BCE" w:rsidR="00F63E28" w:rsidRDefault="00C60891" w:rsidP="00F63E28">
      <w:pPr>
        <w:tabs>
          <w:tab w:val="left" w:pos="1483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45B7F13" wp14:editId="705EB4E7">
                <wp:simplePos x="0" y="0"/>
                <wp:positionH relativeFrom="margin">
                  <wp:posOffset>19050</wp:posOffset>
                </wp:positionH>
                <wp:positionV relativeFrom="paragraph">
                  <wp:posOffset>212725</wp:posOffset>
                </wp:positionV>
                <wp:extent cx="2914650" cy="4238625"/>
                <wp:effectExtent l="0" t="0" r="19050" b="2857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4650" cy="423862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287246" w14:textId="77777777" w:rsidR="00DE5C3F" w:rsidRDefault="00595790" w:rsidP="0059579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Franklin Gothic Heavy" w:hAnsi="Franklin Gothic Heavy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595790">
                              <w:rPr>
                                <w:rFonts w:ascii="Franklin Gothic Heavy" w:hAnsi="Franklin Gothic Heavy" w:cs="Arial"/>
                                <w:b/>
                                <w:bCs/>
                                <w:sz w:val="32"/>
                                <w:szCs w:val="32"/>
                              </w:rPr>
                              <w:t>D</w:t>
                            </w:r>
                            <w:r>
                              <w:rPr>
                                <w:rFonts w:ascii="Franklin Gothic Heavy" w:hAnsi="Franklin Gothic Heavy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 </w:t>
                            </w:r>
                          </w:p>
                          <w:p w14:paraId="04497CD3" w14:textId="2B8170FD" w:rsidR="00CC7C84" w:rsidRPr="005C7398" w:rsidRDefault="00CC7C84" w:rsidP="00B96A6F">
                            <w:pPr>
                              <w:pStyle w:val="NormalWeb"/>
                              <w:spacing w:before="0" w:beforeAutospacing="0" w:after="0" w:afterAutospacing="0"/>
                              <w:ind w:left="180"/>
                              <w:rPr>
                                <w:rFonts w:ascii="Franklin Gothic Heavy" w:hAnsi="Franklin Gothic Heavy"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5C7398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STUDENTS/PARENTS WILL</w:t>
                            </w:r>
                          </w:p>
                          <w:p w14:paraId="5D92B577" w14:textId="748169E3" w:rsidR="00012683" w:rsidRPr="00891E10" w:rsidRDefault="00012683" w:rsidP="00B96A6F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540"/>
                              <w:rPr>
                                <w:rFonts w:ascii="Arial" w:eastAsia="Times New Roman" w:hAnsi="Arial" w:cs="Arial"/>
                                <w:sz w:val="18"/>
                                <w:szCs w:val="18"/>
                              </w:rPr>
                            </w:pPr>
                            <w:r w:rsidRPr="00891E10">
                              <w:rPr>
                                <w:rFonts w:ascii="Arial" w:eastAsia="Times New Roman" w:hAnsi="Arial" w:cs="Arial"/>
                                <w:sz w:val="18"/>
                                <w:szCs w:val="18"/>
                              </w:rPr>
                              <w:t xml:space="preserve">Notify administrator of result </w:t>
                            </w:r>
                          </w:p>
                          <w:p w14:paraId="41BF8CE2" w14:textId="77777777" w:rsidR="00012683" w:rsidRPr="00891E10" w:rsidRDefault="007A7B4B" w:rsidP="00B96A6F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540"/>
                              <w:rPr>
                                <w:rFonts w:ascii="Arial" w:eastAsia="Times New Roman" w:hAnsi="Arial" w:cs="Arial"/>
                                <w:sz w:val="18"/>
                                <w:szCs w:val="18"/>
                              </w:rPr>
                            </w:pPr>
                            <w:r w:rsidRPr="00891E10">
                              <w:rPr>
                                <w:rFonts w:ascii="Arial" w:eastAsia="Times New Roman" w:hAnsi="Arial" w:cs="Arial"/>
                                <w:sz w:val="18"/>
                                <w:szCs w:val="18"/>
                              </w:rPr>
                              <w:t>Continue medical care as instructed</w:t>
                            </w:r>
                            <w:bookmarkStart w:id="11" w:name="_Hlk45542525"/>
                          </w:p>
                          <w:p w14:paraId="4D6B1B8E" w14:textId="172E56F4" w:rsidR="00012683" w:rsidRPr="00470303" w:rsidRDefault="00470303" w:rsidP="00B96A6F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/>
                              <w:ind w:left="540"/>
                              <w:rPr>
                                <w:rFonts w:ascii="Arial" w:eastAsia="Times New Roman" w:hAnsi="Arial" w:cs="Arial"/>
                                <w:sz w:val="18"/>
                                <w:szCs w:val="18"/>
                              </w:rPr>
                            </w:pPr>
                            <w:bookmarkStart w:id="12" w:name="_Hlk97126589"/>
                            <w:r w:rsidRPr="00470303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18"/>
                                <w:szCs w:val="18"/>
                                <w:highlight w:val="yellow"/>
                                <w:u w:val="single"/>
                              </w:rPr>
                              <w:t>Symptomatic</w:t>
                            </w:r>
                            <w:r w:rsidRPr="00470303">
                              <w:rPr>
                                <w:rFonts w:ascii="Arial" w:hAnsi="Arial" w:cs="Arial"/>
                                <w:color w:val="FF0000"/>
                                <w:sz w:val="18"/>
                                <w:szCs w:val="18"/>
                                <w:highlight w:val="yellow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FF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470303">
                              <w:rPr>
                                <w:rFonts w:ascii="Arial" w:hAnsi="Arial" w:cs="Arial"/>
                                <w:color w:val="FF0000"/>
                                <w:sz w:val="18"/>
                                <w:szCs w:val="18"/>
                              </w:rPr>
                              <w:t>Stay home and away from others for five (5) days from the date your symptoms began.  Students can return to school on day 6 if fever-free for 24 hours and symptoms are improving.</w:t>
                            </w:r>
                            <w:r w:rsidR="002D5EA3" w:rsidRPr="00470303">
                              <w:rPr>
                                <w:rFonts w:ascii="Arial" w:eastAsia="Times New Roman" w:hAnsi="Arial" w:cs="Arial"/>
                                <w:color w:val="FF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56B259D6" w14:textId="112787E5" w:rsidR="00470303" w:rsidRPr="00470303" w:rsidRDefault="00470303" w:rsidP="00470303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/>
                              <w:ind w:left="540"/>
                              <w:rPr>
                                <w:rFonts w:ascii="Arial" w:eastAsia="Times New Roman" w:hAnsi="Arial" w:cs="Arial"/>
                                <w:sz w:val="18"/>
                                <w:szCs w:val="18"/>
                              </w:rPr>
                            </w:pPr>
                            <w:r w:rsidRPr="00470303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  <w:sz w:val="18"/>
                                <w:szCs w:val="18"/>
                                <w:highlight w:val="yellow"/>
                                <w:u w:val="single"/>
                              </w:rPr>
                              <w:t>Asymptomatic</w:t>
                            </w:r>
                            <w:r w:rsidRPr="00470303">
                              <w:rPr>
                                <w:rFonts w:ascii="Arial" w:eastAsia="Times New Roman" w:hAnsi="Arial" w:cs="Arial"/>
                                <w:sz w:val="18"/>
                                <w:szCs w:val="18"/>
                                <w:highlight w:val="yellow"/>
                              </w:rPr>
                              <w:t>:</w:t>
                            </w:r>
                            <w:r>
                              <w:rPr>
                                <w:rFonts w:ascii="Arial" w:eastAsia="Times New Roman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FF0000"/>
                                <w:sz w:val="18"/>
                                <w:szCs w:val="18"/>
                              </w:rPr>
                              <w:t xml:space="preserve">Stay home and away from others for five (5) days from the date of your positive test.  </w:t>
                            </w:r>
                            <w:r w:rsidR="00D46CE9">
                              <w:rPr>
                                <w:rFonts w:ascii="Arial" w:eastAsia="Times New Roman" w:hAnsi="Arial" w:cs="Arial"/>
                                <w:color w:val="FF0000"/>
                                <w:sz w:val="18"/>
                                <w:szCs w:val="18"/>
                              </w:rPr>
                              <w:t xml:space="preserve">Student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FF0000"/>
                                <w:sz w:val="18"/>
                                <w:szCs w:val="18"/>
                              </w:rPr>
                              <w:t>can return to school on day 6 if fever-free for 24 hours and symptoms, if any develop, are improving. Day 0 = the date of positive test if you are symptomatic.</w:t>
                            </w:r>
                          </w:p>
                          <w:p w14:paraId="025E245E" w14:textId="7DA6D816" w:rsidR="00470303" w:rsidRPr="00470303" w:rsidRDefault="00470303" w:rsidP="00B96A6F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/>
                              <w:ind w:left="540"/>
                              <w:rPr>
                                <w:rFonts w:ascii="Arial" w:eastAsia="Times New Roman" w:hAnsi="Arial" w:cs="Arial"/>
                                <w:sz w:val="18"/>
                                <w:szCs w:val="18"/>
                                <w:highlight w:val="yellow"/>
                              </w:rPr>
                            </w:pPr>
                            <w:r w:rsidRPr="00470303">
                              <w:rPr>
                                <w:rFonts w:ascii="Arial" w:eastAsia="Times New Roman" w:hAnsi="Arial" w:cs="Arial"/>
                                <w:color w:val="FF0000"/>
                                <w:sz w:val="18"/>
                                <w:szCs w:val="18"/>
                                <w:highlight w:val="yellow"/>
                              </w:rPr>
                              <w:t>Per FL-DOH, face masks are no longer required; this is a parent decision.</w:t>
                            </w:r>
                          </w:p>
                          <w:bookmarkEnd w:id="12"/>
                          <w:p w14:paraId="2AAA254C" w14:textId="77777777" w:rsidR="00E31140" w:rsidRPr="005C7398" w:rsidRDefault="00E31140" w:rsidP="00012683">
                            <w:pPr>
                              <w:spacing w:after="0" w:line="240" w:lineRule="auto"/>
                              <w:ind w:left="360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14:paraId="0A23E872" w14:textId="3EBDF178" w:rsidR="00012683" w:rsidRPr="005C7398" w:rsidRDefault="00012683" w:rsidP="005C7398">
                            <w:pPr>
                              <w:spacing w:after="0" w:line="240" w:lineRule="auto"/>
                              <w:ind w:left="180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5C7398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ADMINISTRATOR WILL</w:t>
                            </w:r>
                          </w:p>
                          <w:p w14:paraId="3D09A7F2" w14:textId="65B9960B" w:rsidR="00012683" w:rsidRPr="00E0352D" w:rsidRDefault="00012683" w:rsidP="005C7398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40" w:lineRule="auto"/>
                              <w:ind w:left="540"/>
                              <w:rPr>
                                <w:rFonts w:ascii="Arial" w:eastAsia="Times New Roman" w:hAnsi="Arial" w:cs="Arial"/>
                                <w:sz w:val="18"/>
                                <w:szCs w:val="18"/>
                              </w:rPr>
                            </w:pPr>
                            <w:bookmarkStart w:id="13" w:name="_Hlk45634503"/>
                            <w:r w:rsidRPr="00E0352D">
                              <w:rPr>
                                <w:rFonts w:ascii="Arial" w:eastAsia="Times New Roman" w:hAnsi="Arial" w:cs="Arial"/>
                                <w:sz w:val="18"/>
                                <w:szCs w:val="18"/>
                              </w:rPr>
                              <w:t xml:space="preserve">Notify </w:t>
                            </w:r>
                            <w:r w:rsidR="00A64342" w:rsidRPr="00E0352D">
                              <w:rPr>
                                <w:rFonts w:ascii="Arial" w:eastAsia="Times New Roman" w:hAnsi="Arial" w:cs="Arial"/>
                                <w:sz w:val="18"/>
                                <w:szCs w:val="18"/>
                              </w:rPr>
                              <w:t xml:space="preserve">Pastor </w:t>
                            </w:r>
                            <w:r w:rsidRPr="00E0352D">
                              <w:rPr>
                                <w:rFonts w:ascii="Arial" w:eastAsia="Times New Roman" w:hAnsi="Arial" w:cs="Arial"/>
                                <w:sz w:val="18"/>
                                <w:szCs w:val="18"/>
                              </w:rPr>
                              <w:t xml:space="preserve">(if applicable) </w:t>
                            </w:r>
                            <w:r w:rsidR="00F7622B" w:rsidRPr="00E0352D">
                              <w:rPr>
                                <w:rFonts w:ascii="Arial" w:eastAsia="Times New Roman" w:hAnsi="Arial" w:cs="Arial"/>
                                <w:sz w:val="18"/>
                                <w:szCs w:val="18"/>
                              </w:rPr>
                              <w:t>&amp;</w:t>
                            </w:r>
                            <w:r w:rsidRPr="00E0352D">
                              <w:rPr>
                                <w:rFonts w:ascii="Arial" w:eastAsia="Times New Roman" w:hAnsi="Arial" w:cs="Arial"/>
                                <w:sz w:val="18"/>
                                <w:szCs w:val="18"/>
                              </w:rPr>
                              <w:t xml:space="preserve"> OCSC</w:t>
                            </w:r>
                          </w:p>
                          <w:p w14:paraId="1FC51CED" w14:textId="3CA4B7F4" w:rsidR="00012683" w:rsidRPr="00E0352D" w:rsidRDefault="003048B9" w:rsidP="005C7398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40" w:lineRule="auto"/>
                              <w:ind w:left="540"/>
                              <w:rPr>
                                <w:rFonts w:ascii="Arial" w:eastAsia="Times New Roman" w:hAnsi="Arial" w:cs="Arial"/>
                                <w:sz w:val="18"/>
                                <w:szCs w:val="18"/>
                              </w:rPr>
                            </w:pPr>
                            <w:bookmarkStart w:id="14" w:name="_Hlk45704898"/>
                            <w:bookmarkEnd w:id="13"/>
                            <w:r w:rsidRPr="00E0352D">
                              <w:rPr>
                                <w:rFonts w:ascii="Arial" w:eastAsia="Times New Roman" w:hAnsi="Arial" w:cs="Arial"/>
                                <w:sz w:val="18"/>
                                <w:szCs w:val="18"/>
                              </w:rPr>
                              <w:t>Send general communication to</w:t>
                            </w:r>
                            <w:r w:rsidR="00A64342" w:rsidRPr="00E0352D">
                              <w:rPr>
                                <w:rFonts w:ascii="Arial" w:eastAsia="Times New Roman" w:hAnsi="Arial" w:cs="Arial"/>
                                <w:sz w:val="18"/>
                                <w:szCs w:val="18"/>
                              </w:rPr>
                              <w:t xml:space="preserve"> staff and parent community </w:t>
                            </w:r>
                            <w:bookmarkEnd w:id="14"/>
                            <w:r w:rsidR="00470303">
                              <w:rPr>
                                <w:rFonts w:ascii="Arial" w:eastAsia="Times New Roman" w:hAnsi="Arial" w:cs="Arial"/>
                                <w:sz w:val="18"/>
                                <w:szCs w:val="18"/>
                              </w:rPr>
                              <w:t xml:space="preserve">is </w:t>
                            </w:r>
                            <w:r w:rsidR="00470303">
                              <w:rPr>
                                <w:rFonts w:ascii="Arial" w:eastAsia="Times New Roman" w:hAnsi="Arial" w:cs="Arial"/>
                                <w:color w:val="FF0000"/>
                                <w:sz w:val="18"/>
                                <w:szCs w:val="18"/>
                              </w:rPr>
                              <w:t>optional.</w:t>
                            </w:r>
                          </w:p>
                          <w:p w14:paraId="3F7132F8" w14:textId="3D9E5F70" w:rsidR="007A7B4B" w:rsidRDefault="00FA7497" w:rsidP="005C7398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40" w:lineRule="auto"/>
                              <w:ind w:left="540"/>
                              <w:rPr>
                                <w:rFonts w:ascii="Arial" w:eastAsia="Times New Roman" w:hAnsi="Arial" w:cs="Arial"/>
                                <w:sz w:val="18"/>
                                <w:szCs w:val="18"/>
                              </w:rPr>
                            </w:pPr>
                            <w:r w:rsidRPr="00E0352D">
                              <w:rPr>
                                <w:rFonts w:ascii="Arial" w:eastAsia="Times New Roman" w:hAnsi="Arial" w:cs="Arial"/>
                                <w:sz w:val="18"/>
                                <w:szCs w:val="18"/>
                              </w:rPr>
                              <w:t>Complete the OCSC COVID-19 Reporting Form</w:t>
                            </w:r>
                            <w:bookmarkEnd w:id="11"/>
                          </w:p>
                          <w:p w14:paraId="7FC0193C" w14:textId="2AFB51B1" w:rsidR="00470303" w:rsidRDefault="00470303" w:rsidP="00470303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0679C9D9" w14:textId="00D98077" w:rsidR="00470303" w:rsidRPr="00470303" w:rsidRDefault="00470303" w:rsidP="00470303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33220C14" w14:textId="1C83235D" w:rsidR="00470303" w:rsidRPr="00470303" w:rsidRDefault="00470303" w:rsidP="00470303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bookmarkStart w:id="15" w:name="_Hlk97127253"/>
                            <w:bookmarkStart w:id="16" w:name="_Hlk97127254"/>
                            <w:r w:rsidRPr="00470303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8"/>
                                <w:szCs w:val="18"/>
                                <w:highlight w:val="yellow"/>
                              </w:rPr>
                              <w:t>All updates on this Decision Tree are based on the FLDOH COVID-19 Guidance Recommendation 02.24.2022</w:t>
                            </w:r>
                            <w:bookmarkEnd w:id="15"/>
                            <w:bookmarkEnd w:id="16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5B7F13" id="Text Box 19" o:spid="_x0000_s1038" type="#_x0000_t202" style="position:absolute;margin-left:1.5pt;margin-top:16.75pt;width:229.5pt;height:333.7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" fillcolor="white [3201]" strokecolor="black [3200]" strokeweight="1pt">
                <v:textbox>
                  <w:txbxContent>
                    <w:p w14:paraId="15287246" w14:textId="77777777" w:rsidR="00DE5C3F" w:rsidRDefault="00595790" w:rsidP="00595790">
                      <w:pPr>
                        <w:pStyle w:val="NormalWeb"/>
                        <w:spacing w:before="0" w:beforeAutospacing="0" w:after="0" w:afterAutospacing="0"/>
                        <w:rPr>
                          <w:rFonts w:ascii="Franklin Gothic Heavy" w:hAnsi="Franklin Gothic Heavy" w:cs="Arial"/>
                          <w:b/>
                          <w:bCs/>
                          <w:sz w:val="32"/>
                          <w:szCs w:val="32"/>
                        </w:rPr>
                      </w:pPr>
                      <w:r w:rsidRPr="00595790">
                        <w:rPr>
                          <w:rFonts w:ascii="Franklin Gothic Heavy" w:hAnsi="Franklin Gothic Heavy" w:cs="Arial"/>
                          <w:b/>
                          <w:bCs/>
                          <w:sz w:val="32"/>
                          <w:szCs w:val="32"/>
                        </w:rPr>
                        <w:t>D</w:t>
                      </w:r>
                      <w:r>
                        <w:rPr>
                          <w:rFonts w:ascii="Franklin Gothic Heavy" w:hAnsi="Franklin Gothic Heavy" w:cs="Arial"/>
                          <w:b/>
                          <w:bCs/>
                          <w:sz w:val="32"/>
                          <w:szCs w:val="32"/>
                        </w:rPr>
                        <w:t xml:space="preserve">  </w:t>
                      </w:r>
                    </w:p>
                    <w:p w14:paraId="04497CD3" w14:textId="2B8170FD" w:rsidR="00CC7C84" w:rsidRPr="005C7398" w:rsidRDefault="00CC7C84" w:rsidP="00B96A6F">
                      <w:pPr>
                        <w:pStyle w:val="NormalWeb"/>
                        <w:spacing w:before="0" w:beforeAutospacing="0" w:after="0" w:afterAutospacing="0"/>
                        <w:ind w:left="180"/>
                        <w:rPr>
                          <w:rFonts w:ascii="Franklin Gothic Heavy" w:hAnsi="Franklin Gothic Heavy" w:cs="Arial"/>
                          <w:b/>
                          <w:bCs/>
                          <w:sz w:val="18"/>
                          <w:szCs w:val="18"/>
                        </w:rPr>
                      </w:pPr>
                      <w:r w:rsidRPr="005C7398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STUDENTS/PARENTS WILL</w:t>
                      </w:r>
                    </w:p>
                    <w:p w14:paraId="5D92B577" w14:textId="748169E3" w:rsidR="00012683" w:rsidRPr="00891E10" w:rsidRDefault="00012683" w:rsidP="00B96A6F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540"/>
                        <w:rPr>
                          <w:rFonts w:ascii="Arial" w:eastAsia="Times New Roman" w:hAnsi="Arial" w:cs="Arial"/>
                          <w:sz w:val="18"/>
                          <w:szCs w:val="18"/>
                        </w:rPr>
                      </w:pPr>
                      <w:r w:rsidRPr="00891E10">
                        <w:rPr>
                          <w:rFonts w:ascii="Arial" w:eastAsia="Times New Roman" w:hAnsi="Arial" w:cs="Arial"/>
                          <w:sz w:val="18"/>
                          <w:szCs w:val="18"/>
                        </w:rPr>
                        <w:t xml:space="preserve">Notify administrator of result </w:t>
                      </w:r>
                    </w:p>
                    <w:p w14:paraId="41BF8CE2" w14:textId="77777777" w:rsidR="00012683" w:rsidRPr="00891E10" w:rsidRDefault="007A7B4B" w:rsidP="00B96A6F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540"/>
                        <w:rPr>
                          <w:rFonts w:ascii="Arial" w:eastAsia="Times New Roman" w:hAnsi="Arial" w:cs="Arial"/>
                          <w:sz w:val="18"/>
                          <w:szCs w:val="18"/>
                        </w:rPr>
                      </w:pPr>
                      <w:r w:rsidRPr="00891E10">
                        <w:rPr>
                          <w:rFonts w:ascii="Arial" w:eastAsia="Times New Roman" w:hAnsi="Arial" w:cs="Arial"/>
                          <w:sz w:val="18"/>
                          <w:szCs w:val="18"/>
                        </w:rPr>
                        <w:t>Continue medical care as instructed</w:t>
                      </w:r>
                      <w:bookmarkStart w:id="27" w:name="_Hlk45542525"/>
                    </w:p>
                    <w:p w14:paraId="4D6B1B8E" w14:textId="172E56F4" w:rsidR="00012683" w:rsidRPr="00470303" w:rsidRDefault="00470303" w:rsidP="00B96A6F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/>
                        <w:ind w:left="540"/>
                        <w:rPr>
                          <w:rFonts w:ascii="Arial" w:eastAsia="Times New Roman" w:hAnsi="Arial" w:cs="Arial"/>
                          <w:sz w:val="18"/>
                          <w:szCs w:val="18"/>
                        </w:rPr>
                      </w:pPr>
                      <w:bookmarkStart w:id="28" w:name="_Hlk97126589"/>
                      <w:r w:rsidRPr="00470303">
                        <w:rPr>
                          <w:rFonts w:ascii="Arial" w:hAnsi="Arial" w:cs="Arial"/>
                          <w:b/>
                          <w:bCs/>
                          <w:color w:val="FF0000"/>
                          <w:sz w:val="18"/>
                          <w:szCs w:val="18"/>
                          <w:highlight w:val="yellow"/>
                          <w:u w:val="single"/>
                        </w:rPr>
                        <w:t>Symptomatic</w:t>
                      </w:r>
                      <w:r w:rsidRPr="00470303">
                        <w:rPr>
                          <w:rFonts w:ascii="Arial" w:hAnsi="Arial" w:cs="Arial"/>
                          <w:color w:val="FF0000"/>
                          <w:sz w:val="18"/>
                          <w:szCs w:val="18"/>
                          <w:highlight w:val="yellow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FF0000"/>
                          <w:sz w:val="18"/>
                          <w:szCs w:val="18"/>
                        </w:rPr>
                        <w:t xml:space="preserve"> </w:t>
                      </w:r>
                      <w:r w:rsidRPr="00470303">
                        <w:rPr>
                          <w:rFonts w:ascii="Arial" w:hAnsi="Arial" w:cs="Arial"/>
                          <w:color w:val="FF0000"/>
                          <w:sz w:val="18"/>
                          <w:szCs w:val="18"/>
                        </w:rPr>
                        <w:t>Stay home and away from others for five (5) days from the date your symptoms began.  Students can return to school on day 6 if fever-free for 24 hours and symptoms are improving.</w:t>
                      </w:r>
                      <w:r w:rsidR="002D5EA3" w:rsidRPr="00470303">
                        <w:rPr>
                          <w:rFonts w:ascii="Arial" w:eastAsia="Times New Roman" w:hAnsi="Arial" w:cs="Arial"/>
                          <w:color w:val="FF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56B259D6" w14:textId="112787E5" w:rsidR="00470303" w:rsidRPr="00470303" w:rsidRDefault="00470303" w:rsidP="00470303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/>
                        <w:ind w:left="540"/>
                        <w:rPr>
                          <w:rFonts w:ascii="Arial" w:eastAsia="Times New Roman" w:hAnsi="Arial" w:cs="Arial"/>
                          <w:sz w:val="18"/>
                          <w:szCs w:val="18"/>
                        </w:rPr>
                      </w:pPr>
                      <w:r w:rsidRPr="00470303">
                        <w:rPr>
                          <w:rFonts w:ascii="Arial" w:hAnsi="Arial" w:cs="Arial"/>
                          <w:b/>
                          <w:bCs/>
                          <w:color w:val="FF0000"/>
                          <w:sz w:val="18"/>
                          <w:szCs w:val="18"/>
                          <w:highlight w:val="yellow"/>
                          <w:u w:val="single"/>
                        </w:rPr>
                        <w:t>Asymptomatic</w:t>
                      </w:r>
                      <w:r w:rsidRPr="00470303">
                        <w:rPr>
                          <w:rFonts w:ascii="Arial" w:eastAsia="Times New Roman" w:hAnsi="Arial" w:cs="Arial"/>
                          <w:sz w:val="18"/>
                          <w:szCs w:val="18"/>
                          <w:highlight w:val="yellow"/>
                        </w:rPr>
                        <w:t>:</w:t>
                      </w:r>
                      <w:r>
                        <w:rPr>
                          <w:rFonts w:ascii="Arial" w:eastAsia="Times New Roman" w:hAnsi="Arial" w:cs="Arial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Arial" w:eastAsia="Times New Roman" w:hAnsi="Arial" w:cs="Arial"/>
                          <w:color w:val="FF0000"/>
                          <w:sz w:val="18"/>
                          <w:szCs w:val="18"/>
                        </w:rPr>
                        <w:t xml:space="preserve">Stay home and away from others for five (5) days from the date of your positive test.  </w:t>
                      </w:r>
                      <w:r w:rsidR="00D46CE9">
                        <w:rPr>
                          <w:rFonts w:ascii="Arial" w:eastAsia="Times New Roman" w:hAnsi="Arial" w:cs="Arial"/>
                          <w:color w:val="FF0000"/>
                          <w:sz w:val="18"/>
                          <w:szCs w:val="18"/>
                        </w:rPr>
                        <w:t xml:space="preserve">Student </w:t>
                      </w:r>
                      <w:r>
                        <w:rPr>
                          <w:rFonts w:ascii="Arial" w:eastAsia="Times New Roman" w:hAnsi="Arial" w:cs="Arial"/>
                          <w:color w:val="FF0000"/>
                          <w:sz w:val="18"/>
                          <w:szCs w:val="18"/>
                        </w:rPr>
                        <w:t>can return to school on day 6 if fever-free for 24 hours and symptoms, if any develop, are improving. Day 0 = the date of positive test if you are symptomatic.</w:t>
                      </w:r>
                    </w:p>
                    <w:p w14:paraId="025E245E" w14:textId="7DA6D816" w:rsidR="00470303" w:rsidRPr="00470303" w:rsidRDefault="00470303" w:rsidP="00B96A6F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/>
                        <w:ind w:left="540"/>
                        <w:rPr>
                          <w:rFonts w:ascii="Arial" w:eastAsia="Times New Roman" w:hAnsi="Arial" w:cs="Arial"/>
                          <w:sz w:val="18"/>
                          <w:szCs w:val="18"/>
                          <w:highlight w:val="yellow"/>
                        </w:rPr>
                      </w:pPr>
                      <w:r w:rsidRPr="00470303">
                        <w:rPr>
                          <w:rFonts w:ascii="Arial" w:eastAsia="Times New Roman" w:hAnsi="Arial" w:cs="Arial"/>
                          <w:color w:val="FF0000"/>
                          <w:sz w:val="18"/>
                          <w:szCs w:val="18"/>
                          <w:highlight w:val="yellow"/>
                        </w:rPr>
                        <w:t>Per FL-DOH, face masks are no longer required; this is a parent decision.</w:t>
                      </w:r>
                    </w:p>
                    <w:bookmarkEnd w:id="28"/>
                    <w:p w14:paraId="2AAA254C" w14:textId="77777777" w:rsidR="00E31140" w:rsidRPr="005C7398" w:rsidRDefault="00E31140" w:rsidP="00012683">
                      <w:pPr>
                        <w:spacing w:after="0" w:line="240" w:lineRule="auto"/>
                        <w:ind w:left="360"/>
                        <w:rPr>
                          <w:rFonts w:ascii="Arial" w:eastAsia="Times New Roman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</w:p>
                    <w:p w14:paraId="0A23E872" w14:textId="3EBDF178" w:rsidR="00012683" w:rsidRPr="005C7398" w:rsidRDefault="00012683" w:rsidP="005C7398">
                      <w:pPr>
                        <w:spacing w:after="0" w:line="240" w:lineRule="auto"/>
                        <w:ind w:left="180"/>
                        <w:rPr>
                          <w:rFonts w:ascii="Arial" w:eastAsia="Times New Roman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 w:rsidRPr="005C7398">
                        <w:rPr>
                          <w:rFonts w:ascii="Arial" w:eastAsia="Times New Roman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ADMINISTRATOR WILL</w:t>
                      </w:r>
                    </w:p>
                    <w:p w14:paraId="3D09A7F2" w14:textId="65B9960B" w:rsidR="00012683" w:rsidRPr="00E0352D" w:rsidRDefault="00012683" w:rsidP="005C7398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 w:line="240" w:lineRule="auto"/>
                        <w:ind w:left="540"/>
                        <w:rPr>
                          <w:rFonts w:ascii="Arial" w:eastAsia="Times New Roman" w:hAnsi="Arial" w:cs="Arial"/>
                          <w:sz w:val="18"/>
                          <w:szCs w:val="18"/>
                        </w:rPr>
                      </w:pPr>
                      <w:bookmarkStart w:id="29" w:name="_Hlk45634503"/>
                      <w:r w:rsidRPr="00E0352D">
                        <w:rPr>
                          <w:rFonts w:ascii="Arial" w:eastAsia="Times New Roman" w:hAnsi="Arial" w:cs="Arial"/>
                          <w:sz w:val="18"/>
                          <w:szCs w:val="18"/>
                        </w:rPr>
                        <w:t xml:space="preserve">Notify </w:t>
                      </w:r>
                      <w:r w:rsidR="00A64342" w:rsidRPr="00E0352D">
                        <w:rPr>
                          <w:rFonts w:ascii="Arial" w:eastAsia="Times New Roman" w:hAnsi="Arial" w:cs="Arial"/>
                          <w:sz w:val="18"/>
                          <w:szCs w:val="18"/>
                        </w:rPr>
                        <w:t xml:space="preserve">Pastor </w:t>
                      </w:r>
                      <w:r w:rsidRPr="00E0352D">
                        <w:rPr>
                          <w:rFonts w:ascii="Arial" w:eastAsia="Times New Roman" w:hAnsi="Arial" w:cs="Arial"/>
                          <w:sz w:val="18"/>
                          <w:szCs w:val="18"/>
                        </w:rPr>
                        <w:t xml:space="preserve">(if applicable) </w:t>
                      </w:r>
                      <w:r w:rsidR="00F7622B" w:rsidRPr="00E0352D">
                        <w:rPr>
                          <w:rFonts w:ascii="Arial" w:eastAsia="Times New Roman" w:hAnsi="Arial" w:cs="Arial"/>
                          <w:sz w:val="18"/>
                          <w:szCs w:val="18"/>
                        </w:rPr>
                        <w:t>&amp;</w:t>
                      </w:r>
                      <w:r w:rsidRPr="00E0352D">
                        <w:rPr>
                          <w:rFonts w:ascii="Arial" w:eastAsia="Times New Roman" w:hAnsi="Arial" w:cs="Arial"/>
                          <w:sz w:val="18"/>
                          <w:szCs w:val="18"/>
                        </w:rPr>
                        <w:t xml:space="preserve"> OCSC</w:t>
                      </w:r>
                    </w:p>
                    <w:p w14:paraId="1FC51CED" w14:textId="3CA4B7F4" w:rsidR="00012683" w:rsidRPr="00E0352D" w:rsidRDefault="003048B9" w:rsidP="005C7398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 w:line="240" w:lineRule="auto"/>
                        <w:ind w:left="540"/>
                        <w:rPr>
                          <w:rFonts w:ascii="Arial" w:eastAsia="Times New Roman" w:hAnsi="Arial" w:cs="Arial"/>
                          <w:sz w:val="18"/>
                          <w:szCs w:val="18"/>
                        </w:rPr>
                      </w:pPr>
                      <w:bookmarkStart w:id="30" w:name="_Hlk45704898"/>
                      <w:bookmarkEnd w:id="29"/>
                      <w:r w:rsidRPr="00E0352D">
                        <w:rPr>
                          <w:rFonts w:ascii="Arial" w:eastAsia="Times New Roman" w:hAnsi="Arial" w:cs="Arial"/>
                          <w:sz w:val="18"/>
                          <w:szCs w:val="18"/>
                        </w:rPr>
                        <w:t>Send general communication to</w:t>
                      </w:r>
                      <w:r w:rsidR="00A64342" w:rsidRPr="00E0352D">
                        <w:rPr>
                          <w:rFonts w:ascii="Arial" w:eastAsia="Times New Roman" w:hAnsi="Arial" w:cs="Arial"/>
                          <w:sz w:val="18"/>
                          <w:szCs w:val="18"/>
                        </w:rPr>
                        <w:t xml:space="preserve"> staff and parent community </w:t>
                      </w:r>
                      <w:bookmarkEnd w:id="30"/>
                      <w:r w:rsidR="00470303">
                        <w:rPr>
                          <w:rFonts w:ascii="Arial" w:eastAsia="Times New Roman" w:hAnsi="Arial" w:cs="Arial"/>
                          <w:sz w:val="18"/>
                          <w:szCs w:val="18"/>
                        </w:rPr>
                        <w:t xml:space="preserve">is </w:t>
                      </w:r>
                      <w:r w:rsidR="00470303">
                        <w:rPr>
                          <w:rFonts w:ascii="Arial" w:eastAsia="Times New Roman" w:hAnsi="Arial" w:cs="Arial"/>
                          <w:color w:val="FF0000"/>
                          <w:sz w:val="18"/>
                          <w:szCs w:val="18"/>
                        </w:rPr>
                        <w:t>optional.</w:t>
                      </w:r>
                    </w:p>
                    <w:p w14:paraId="3F7132F8" w14:textId="3D9E5F70" w:rsidR="007A7B4B" w:rsidRDefault="00FA7497" w:rsidP="005C7398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 w:line="240" w:lineRule="auto"/>
                        <w:ind w:left="540"/>
                        <w:rPr>
                          <w:rFonts w:ascii="Arial" w:eastAsia="Times New Roman" w:hAnsi="Arial" w:cs="Arial"/>
                          <w:sz w:val="18"/>
                          <w:szCs w:val="18"/>
                        </w:rPr>
                      </w:pPr>
                      <w:r w:rsidRPr="00E0352D">
                        <w:rPr>
                          <w:rFonts w:ascii="Arial" w:eastAsia="Times New Roman" w:hAnsi="Arial" w:cs="Arial"/>
                          <w:sz w:val="18"/>
                          <w:szCs w:val="18"/>
                        </w:rPr>
                        <w:t>Complete the OCSC COVID-19 Reporting Form</w:t>
                      </w:r>
                      <w:bookmarkEnd w:id="27"/>
                    </w:p>
                    <w:p w14:paraId="7FC0193C" w14:textId="2AFB51B1" w:rsidR="00470303" w:rsidRDefault="00470303" w:rsidP="00470303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sz w:val="18"/>
                          <w:szCs w:val="18"/>
                        </w:rPr>
                      </w:pPr>
                    </w:p>
                    <w:p w14:paraId="0679C9D9" w14:textId="00D98077" w:rsidR="00470303" w:rsidRPr="00470303" w:rsidRDefault="00470303" w:rsidP="00470303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33220C14" w14:textId="1C83235D" w:rsidR="00470303" w:rsidRPr="00470303" w:rsidRDefault="00470303" w:rsidP="00470303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/>
                          <w:bCs/>
                          <w:sz w:val="18"/>
                          <w:szCs w:val="18"/>
                        </w:rPr>
                      </w:pPr>
                      <w:bookmarkStart w:id="31" w:name="_Hlk97127253"/>
                      <w:bookmarkStart w:id="32" w:name="_Hlk97127254"/>
                      <w:r w:rsidRPr="00470303">
                        <w:rPr>
                          <w:rFonts w:ascii="Arial" w:eastAsia="Times New Roman" w:hAnsi="Arial" w:cs="Arial"/>
                          <w:b/>
                          <w:bCs/>
                          <w:sz w:val="18"/>
                          <w:szCs w:val="18"/>
                          <w:highlight w:val="yellow"/>
                        </w:rPr>
                        <w:t>All updates on this Decision Tree are based on the FLDOH COVID-19 Guidance Recommendation 02.24.2022</w:t>
                      </w:r>
                      <w:bookmarkEnd w:id="31"/>
                      <w:bookmarkEnd w:id="32"/>
                    </w:p>
                  </w:txbxContent>
                </v:textbox>
                <w10:wrap anchorx="margin"/>
              </v:shape>
            </w:pict>
          </mc:Fallback>
        </mc:AlternateContent>
      </w:r>
      <w:r w:rsidR="00C26961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0138E0B" wp14:editId="5BBAE9A8">
                <wp:simplePos x="0" y="0"/>
                <wp:positionH relativeFrom="column">
                  <wp:posOffset>2971800</wp:posOffset>
                </wp:positionH>
                <wp:positionV relativeFrom="paragraph">
                  <wp:posOffset>222250</wp:posOffset>
                </wp:positionV>
                <wp:extent cx="2076450" cy="1809750"/>
                <wp:effectExtent l="0" t="0" r="19050" b="1905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6450" cy="18097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697955" w14:textId="77777777" w:rsidR="00DE5C3F" w:rsidRDefault="00B21B4A" w:rsidP="00C0032F">
                            <w:pPr>
                              <w:spacing w:after="0" w:line="240" w:lineRule="auto"/>
                              <w:rPr>
                                <w:rFonts w:ascii="Franklin Gothic Heavy" w:hAnsi="Franklin Gothic Heavy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B21B4A">
                              <w:rPr>
                                <w:rFonts w:ascii="Franklin Gothic Heavy" w:hAnsi="Franklin Gothic Heavy" w:cs="Arial"/>
                                <w:b/>
                                <w:bCs/>
                                <w:sz w:val="32"/>
                                <w:szCs w:val="32"/>
                              </w:rPr>
                              <w:t>E</w:t>
                            </w:r>
                            <w:r>
                              <w:rPr>
                                <w:rFonts w:ascii="Franklin Gothic Heavy" w:hAnsi="Franklin Gothic Heavy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 </w:t>
                            </w:r>
                          </w:p>
                          <w:p w14:paraId="195C2287" w14:textId="409B3711" w:rsidR="00582AED" w:rsidRPr="005C7398" w:rsidRDefault="00DE5C3F" w:rsidP="00C0032F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Franklin Gothic Heavy" w:hAnsi="Franklin Gothic Heavy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   </w:t>
                            </w:r>
                            <w:r w:rsidR="007153FE" w:rsidRPr="005C7398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STUDENTS</w:t>
                            </w:r>
                            <w:r w:rsidR="00CC7C84" w:rsidRPr="005C7398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/PARENTS</w:t>
                            </w:r>
                            <w:r w:rsidR="00582AED" w:rsidRPr="005C7398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 xml:space="preserve"> WILL</w:t>
                            </w:r>
                          </w:p>
                          <w:p w14:paraId="37E7748E" w14:textId="761AE1C9" w:rsidR="00C0032F" w:rsidRPr="008361A5" w:rsidRDefault="00C0032F" w:rsidP="00DE5C3F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spacing w:after="0" w:line="240" w:lineRule="auto"/>
                              <w:ind w:left="720"/>
                              <w:rPr>
                                <w:rFonts w:ascii="Arial" w:eastAsia="Times New Roman" w:hAnsi="Arial" w:cs="Arial"/>
                                <w:sz w:val="18"/>
                                <w:szCs w:val="18"/>
                              </w:rPr>
                            </w:pPr>
                            <w:r w:rsidRPr="008361A5">
                              <w:rPr>
                                <w:rFonts w:ascii="Arial" w:eastAsia="Times New Roman" w:hAnsi="Arial" w:cs="Arial"/>
                                <w:sz w:val="18"/>
                                <w:szCs w:val="18"/>
                              </w:rPr>
                              <w:t>Notify Administrator</w:t>
                            </w:r>
                            <w:r w:rsidR="003048B9" w:rsidRPr="008361A5">
                              <w:rPr>
                                <w:rFonts w:ascii="Arial" w:eastAsia="Times New Roman" w:hAnsi="Arial" w:cs="Arial"/>
                                <w:sz w:val="18"/>
                                <w:szCs w:val="18"/>
                              </w:rPr>
                              <w:t xml:space="preserve"> of result (copy of results to administrator)</w:t>
                            </w:r>
                          </w:p>
                          <w:p w14:paraId="44C23FA3" w14:textId="04291A6D" w:rsidR="007A7B4B" w:rsidRPr="008361A5" w:rsidRDefault="007A7B4B" w:rsidP="00DE5C3F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spacing w:after="0" w:line="240" w:lineRule="auto"/>
                              <w:ind w:left="720"/>
                              <w:rPr>
                                <w:rFonts w:ascii="Arial" w:eastAsia="Times New Roman" w:hAnsi="Arial" w:cs="Arial"/>
                                <w:sz w:val="18"/>
                                <w:szCs w:val="18"/>
                              </w:rPr>
                            </w:pPr>
                            <w:r w:rsidRPr="008361A5">
                              <w:rPr>
                                <w:rFonts w:ascii="Arial" w:eastAsia="Times New Roman" w:hAnsi="Arial" w:cs="Arial"/>
                                <w:sz w:val="18"/>
                                <w:szCs w:val="18"/>
                              </w:rPr>
                              <w:t>Continue medical care as instructed</w:t>
                            </w:r>
                          </w:p>
                          <w:p w14:paraId="6B310782" w14:textId="651FBED4" w:rsidR="00571130" w:rsidRPr="008361A5" w:rsidRDefault="00582AED" w:rsidP="00571130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spacing w:after="0" w:line="240" w:lineRule="auto"/>
                              <w:ind w:left="720"/>
                              <w:rPr>
                                <w:sz w:val="18"/>
                                <w:szCs w:val="18"/>
                              </w:rPr>
                            </w:pPr>
                            <w:r w:rsidRPr="008361A5">
                              <w:rPr>
                                <w:rFonts w:ascii="Arial" w:eastAsia="Times New Roman" w:hAnsi="Arial" w:cs="Arial"/>
                                <w:sz w:val="18"/>
                                <w:szCs w:val="18"/>
                              </w:rPr>
                              <w:t>R</w:t>
                            </w:r>
                            <w:r w:rsidR="007A7B4B" w:rsidRPr="008361A5">
                              <w:rPr>
                                <w:rFonts w:ascii="Arial" w:eastAsia="Times New Roman" w:hAnsi="Arial" w:cs="Arial"/>
                                <w:sz w:val="18"/>
                                <w:szCs w:val="18"/>
                              </w:rPr>
                              <w:t xml:space="preserve">eturn to </w:t>
                            </w:r>
                            <w:r w:rsidR="003048B9" w:rsidRPr="008361A5">
                              <w:rPr>
                                <w:rFonts w:ascii="Arial" w:eastAsia="Times New Roman" w:hAnsi="Arial" w:cs="Arial"/>
                                <w:sz w:val="18"/>
                                <w:szCs w:val="18"/>
                              </w:rPr>
                              <w:t>school</w:t>
                            </w:r>
                            <w:r w:rsidR="007A7B4B" w:rsidRPr="008361A5">
                              <w:rPr>
                                <w:rFonts w:ascii="Arial" w:eastAsia="Times New Roman" w:hAnsi="Arial" w:cs="Arial"/>
                                <w:sz w:val="18"/>
                                <w:szCs w:val="18"/>
                              </w:rPr>
                              <w:t xml:space="preserve"> after 24 hours have passed </w:t>
                            </w:r>
                            <w:r w:rsidR="00C0032F" w:rsidRPr="008361A5">
                              <w:rPr>
                                <w:rFonts w:ascii="Arial" w:eastAsia="Times New Roman" w:hAnsi="Arial" w:cs="Arial"/>
                                <w:sz w:val="18"/>
                                <w:szCs w:val="18"/>
                              </w:rPr>
                              <w:t>since recovery (No fever and general improvement of symptoms)</w:t>
                            </w:r>
                          </w:p>
                          <w:p w14:paraId="0DE8C560" w14:textId="77777777" w:rsidR="00571130" w:rsidRPr="00C0032F" w:rsidRDefault="00571130" w:rsidP="00571130">
                            <w:pPr>
                              <w:spacing w:after="0" w:line="240" w:lineRule="auto"/>
                            </w:pPr>
                          </w:p>
                          <w:p w14:paraId="64FE8C76" w14:textId="77777777" w:rsidR="00E31140" w:rsidRDefault="00E31140" w:rsidP="00C0032F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</w:pPr>
                          </w:p>
                          <w:p w14:paraId="02035D7B" w14:textId="77777777" w:rsidR="00571130" w:rsidRPr="00C0032F" w:rsidRDefault="00571130" w:rsidP="00571130">
                            <w:pPr>
                              <w:pStyle w:val="ListParagraph"/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138E0B" id="Text Box 21" o:spid="_x0000_s1039" type="#_x0000_t202" style="position:absolute;margin-left:234pt;margin-top:17.5pt;width:163.5pt;height:142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" fillcolor="white [3201]" strokecolor="black [3200]" strokeweight="1pt">
                <v:textbox>
                  <w:txbxContent>
                    <w:p w14:paraId="56697955" w14:textId="77777777" w:rsidR="00DE5C3F" w:rsidRDefault="00B21B4A" w:rsidP="00C0032F">
                      <w:pPr>
                        <w:spacing w:after="0" w:line="240" w:lineRule="auto"/>
                        <w:rPr>
                          <w:rFonts w:ascii="Franklin Gothic Heavy" w:hAnsi="Franklin Gothic Heavy" w:cs="Arial"/>
                          <w:b/>
                          <w:bCs/>
                          <w:sz w:val="32"/>
                          <w:szCs w:val="32"/>
                        </w:rPr>
                      </w:pPr>
                      <w:r w:rsidRPr="00B21B4A">
                        <w:rPr>
                          <w:rFonts w:ascii="Franklin Gothic Heavy" w:hAnsi="Franklin Gothic Heavy" w:cs="Arial"/>
                          <w:b/>
                          <w:bCs/>
                          <w:sz w:val="32"/>
                          <w:szCs w:val="32"/>
                        </w:rPr>
                        <w:t>E</w:t>
                      </w:r>
                      <w:r>
                        <w:rPr>
                          <w:rFonts w:ascii="Franklin Gothic Heavy" w:hAnsi="Franklin Gothic Heavy" w:cs="Arial"/>
                          <w:b/>
                          <w:bCs/>
                          <w:sz w:val="32"/>
                          <w:szCs w:val="32"/>
                        </w:rPr>
                        <w:t xml:space="preserve">  </w:t>
                      </w:r>
                    </w:p>
                    <w:p w14:paraId="195C2287" w14:textId="409B3711" w:rsidR="00582AED" w:rsidRPr="005C7398" w:rsidRDefault="00DE5C3F" w:rsidP="00C0032F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Franklin Gothic Heavy" w:hAnsi="Franklin Gothic Heavy" w:cs="Arial"/>
                          <w:b/>
                          <w:bCs/>
                          <w:sz w:val="32"/>
                          <w:szCs w:val="32"/>
                        </w:rPr>
                        <w:t xml:space="preserve">    </w:t>
                      </w:r>
                      <w:r w:rsidR="007153FE" w:rsidRPr="005C7398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STUDENTS</w:t>
                      </w:r>
                      <w:r w:rsidR="00CC7C84" w:rsidRPr="005C7398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/PARENTS</w:t>
                      </w:r>
                      <w:r w:rsidR="00582AED" w:rsidRPr="005C7398">
                        <w:rPr>
                          <w:rFonts w:ascii="Arial" w:eastAsia="Times New Roman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 xml:space="preserve"> WILL</w:t>
                      </w:r>
                    </w:p>
                    <w:p w14:paraId="37E7748E" w14:textId="761AE1C9" w:rsidR="00C0032F" w:rsidRPr="008361A5" w:rsidRDefault="00C0032F" w:rsidP="00DE5C3F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spacing w:after="0" w:line="240" w:lineRule="auto"/>
                        <w:ind w:left="720"/>
                        <w:rPr>
                          <w:rFonts w:ascii="Arial" w:eastAsia="Times New Roman" w:hAnsi="Arial" w:cs="Arial"/>
                          <w:sz w:val="18"/>
                          <w:szCs w:val="18"/>
                        </w:rPr>
                      </w:pPr>
                      <w:r w:rsidRPr="008361A5">
                        <w:rPr>
                          <w:rFonts w:ascii="Arial" w:eastAsia="Times New Roman" w:hAnsi="Arial" w:cs="Arial"/>
                          <w:sz w:val="18"/>
                          <w:szCs w:val="18"/>
                        </w:rPr>
                        <w:t>Notify Administrator</w:t>
                      </w:r>
                      <w:r w:rsidR="003048B9" w:rsidRPr="008361A5">
                        <w:rPr>
                          <w:rFonts w:ascii="Arial" w:eastAsia="Times New Roman" w:hAnsi="Arial" w:cs="Arial"/>
                          <w:sz w:val="18"/>
                          <w:szCs w:val="18"/>
                        </w:rPr>
                        <w:t xml:space="preserve"> of result (copy of results to administrator)</w:t>
                      </w:r>
                    </w:p>
                    <w:p w14:paraId="44C23FA3" w14:textId="04291A6D" w:rsidR="007A7B4B" w:rsidRPr="008361A5" w:rsidRDefault="007A7B4B" w:rsidP="00DE5C3F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spacing w:after="0" w:line="240" w:lineRule="auto"/>
                        <w:ind w:left="720"/>
                        <w:rPr>
                          <w:rFonts w:ascii="Arial" w:eastAsia="Times New Roman" w:hAnsi="Arial" w:cs="Arial"/>
                          <w:sz w:val="18"/>
                          <w:szCs w:val="18"/>
                        </w:rPr>
                      </w:pPr>
                      <w:r w:rsidRPr="008361A5">
                        <w:rPr>
                          <w:rFonts w:ascii="Arial" w:eastAsia="Times New Roman" w:hAnsi="Arial" w:cs="Arial"/>
                          <w:sz w:val="18"/>
                          <w:szCs w:val="18"/>
                        </w:rPr>
                        <w:t>Continue medical care as instructed</w:t>
                      </w:r>
                    </w:p>
                    <w:p w14:paraId="6B310782" w14:textId="651FBED4" w:rsidR="00571130" w:rsidRPr="008361A5" w:rsidRDefault="00582AED" w:rsidP="00571130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spacing w:after="0" w:line="240" w:lineRule="auto"/>
                        <w:ind w:left="720"/>
                        <w:rPr>
                          <w:sz w:val="18"/>
                          <w:szCs w:val="18"/>
                        </w:rPr>
                      </w:pPr>
                      <w:r w:rsidRPr="008361A5">
                        <w:rPr>
                          <w:rFonts w:ascii="Arial" w:eastAsia="Times New Roman" w:hAnsi="Arial" w:cs="Arial"/>
                          <w:sz w:val="18"/>
                          <w:szCs w:val="18"/>
                        </w:rPr>
                        <w:t>R</w:t>
                      </w:r>
                      <w:r w:rsidR="007A7B4B" w:rsidRPr="008361A5">
                        <w:rPr>
                          <w:rFonts w:ascii="Arial" w:eastAsia="Times New Roman" w:hAnsi="Arial" w:cs="Arial"/>
                          <w:sz w:val="18"/>
                          <w:szCs w:val="18"/>
                        </w:rPr>
                        <w:t xml:space="preserve">eturn to </w:t>
                      </w:r>
                      <w:r w:rsidR="003048B9" w:rsidRPr="008361A5">
                        <w:rPr>
                          <w:rFonts w:ascii="Arial" w:eastAsia="Times New Roman" w:hAnsi="Arial" w:cs="Arial"/>
                          <w:sz w:val="18"/>
                          <w:szCs w:val="18"/>
                        </w:rPr>
                        <w:t>school</w:t>
                      </w:r>
                      <w:r w:rsidR="007A7B4B" w:rsidRPr="008361A5">
                        <w:rPr>
                          <w:rFonts w:ascii="Arial" w:eastAsia="Times New Roman" w:hAnsi="Arial" w:cs="Arial"/>
                          <w:sz w:val="18"/>
                          <w:szCs w:val="18"/>
                        </w:rPr>
                        <w:t xml:space="preserve"> after 24 hours have passed </w:t>
                      </w:r>
                      <w:r w:rsidR="00C0032F" w:rsidRPr="008361A5">
                        <w:rPr>
                          <w:rFonts w:ascii="Arial" w:eastAsia="Times New Roman" w:hAnsi="Arial" w:cs="Arial"/>
                          <w:sz w:val="18"/>
                          <w:szCs w:val="18"/>
                        </w:rPr>
                        <w:t>since recovery (No fever and general improvement of symptoms)</w:t>
                      </w:r>
                    </w:p>
                    <w:p w14:paraId="0DE8C560" w14:textId="77777777" w:rsidR="00571130" w:rsidRPr="00C0032F" w:rsidRDefault="00571130" w:rsidP="00571130">
                      <w:pPr>
                        <w:spacing w:after="0" w:line="240" w:lineRule="auto"/>
                      </w:pPr>
                    </w:p>
                    <w:p w14:paraId="64FE8C76" w14:textId="77777777" w:rsidR="00E31140" w:rsidRDefault="00E31140" w:rsidP="00C0032F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</w:pPr>
                    </w:p>
                    <w:p w14:paraId="02035D7B" w14:textId="77777777" w:rsidR="00571130" w:rsidRPr="00C0032F" w:rsidRDefault="00571130" w:rsidP="00571130">
                      <w:pPr>
                        <w:pStyle w:val="ListParagraph"/>
                        <w:spacing w:after="0" w:line="240" w:lineRule="auto"/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63E28">
        <w:tab/>
      </w:r>
    </w:p>
    <w:p w14:paraId="5CA17F32" w14:textId="4F497342" w:rsidR="00670DED" w:rsidRDefault="00670DED" w:rsidP="00670DED"/>
    <w:p w14:paraId="3154F5E4" w14:textId="4CED281C" w:rsidR="00670DED" w:rsidRPr="00670DED" w:rsidRDefault="00E85F5C" w:rsidP="00670DED">
      <w:pPr>
        <w:tabs>
          <w:tab w:val="left" w:pos="1230"/>
          <w:tab w:val="left" w:pos="420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5A2C0F6B" wp14:editId="0F01AA6C">
                <wp:simplePos x="0" y="0"/>
                <wp:positionH relativeFrom="margin">
                  <wp:posOffset>5114290</wp:posOffset>
                </wp:positionH>
                <wp:positionV relativeFrom="paragraph">
                  <wp:posOffset>1720215</wp:posOffset>
                </wp:positionV>
                <wp:extent cx="5210175" cy="1314450"/>
                <wp:effectExtent l="0" t="0" r="28575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0175" cy="1314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586FCC1" w14:textId="77777777" w:rsidR="00705EA9" w:rsidRPr="00705EA9" w:rsidRDefault="00705EA9" w:rsidP="00511FE8">
                            <w:pPr>
                              <w:ind w:left="510" w:hanging="510"/>
                              <w:rPr>
                                <w:rFonts w:ascii="Franklin Gothic Heavy" w:hAnsi="Franklin Gothic Heavy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bookmarkStart w:id="17" w:name="_Hlk92290226"/>
                            <w:r w:rsidRPr="00705EA9">
                              <w:rPr>
                                <w:rFonts w:ascii="Franklin Gothic Heavy" w:hAnsi="Franklin Gothic Heavy" w:cs="Arial"/>
                                <w:b/>
                                <w:bCs/>
                                <w:sz w:val="28"/>
                                <w:szCs w:val="28"/>
                              </w:rPr>
                              <w:t>FACE MASKS:</w:t>
                            </w:r>
                          </w:p>
                          <w:p w14:paraId="36E67B07" w14:textId="0ED90029" w:rsidR="00F86265" w:rsidRPr="00705EA9" w:rsidRDefault="00705EA9" w:rsidP="00705EA9">
                            <w:pPr>
                              <w:rPr>
                                <w:rFonts w:ascii="Arial" w:hAnsi="Arial" w:cs="Arial"/>
                                <w:color w:val="FF0000"/>
                              </w:rPr>
                            </w:pPr>
                            <w:r w:rsidRPr="00705EA9">
                              <w:rPr>
                                <w:rFonts w:ascii="Arial" w:hAnsi="Arial" w:cs="Arial"/>
                              </w:rPr>
                              <w:t>Whether or not a child wears a mask in a school/</w:t>
                            </w:r>
                            <w:r w:rsidR="00E85F5C">
                              <w:rPr>
                                <w:rFonts w:ascii="Arial" w:hAnsi="Arial" w:cs="Arial"/>
                              </w:rPr>
                              <w:t>ECC</w:t>
                            </w:r>
                            <w:r w:rsidRPr="00705EA9">
                              <w:rPr>
                                <w:rFonts w:ascii="Arial" w:hAnsi="Arial" w:cs="Arial"/>
                              </w:rPr>
                              <w:t xml:space="preserve"> should be up to the child’s parent or legal guardian.</w:t>
                            </w:r>
                            <w:r w:rsidR="00FA7FC3" w:rsidRPr="00705EA9">
                              <w:rPr>
                                <w:rFonts w:ascii="Arial" w:hAnsi="Arial" w:cs="Arial"/>
                                <w:color w:val="FF0000"/>
                              </w:rPr>
                              <w:t xml:space="preserve"> </w:t>
                            </w:r>
                          </w:p>
                          <w:bookmarkEnd w:id="17"/>
                          <w:p w14:paraId="4205A6DC" w14:textId="6109E062" w:rsidR="0057355F" w:rsidRPr="0057355F" w:rsidRDefault="0057355F" w:rsidP="00511FE8">
                            <w:pPr>
                              <w:ind w:left="510" w:hanging="51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71F1CCC9" w14:textId="77777777" w:rsidR="0057355F" w:rsidRPr="0057355F" w:rsidRDefault="0057355F" w:rsidP="0057355F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2C0F6B" id="Text Box 8" o:spid="_x0000_s1040" type="#_x0000_t202" style="position:absolute;margin-left:402.7pt;margin-top:135.45pt;width:410.25pt;height:103.5pt;z-index:251735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" fillcolor="white [3201]" strokeweight=".5pt">
                <v:textbox>
                  <w:txbxContent>
                    <w:p w14:paraId="6586FCC1" w14:textId="77777777" w:rsidR="00705EA9" w:rsidRPr="00705EA9" w:rsidRDefault="00705EA9" w:rsidP="00511FE8">
                      <w:pPr>
                        <w:ind w:left="510" w:hanging="510"/>
                        <w:rPr>
                          <w:rFonts w:ascii="Franklin Gothic Heavy" w:hAnsi="Franklin Gothic Heavy" w:cs="Arial"/>
                          <w:b/>
                          <w:bCs/>
                          <w:sz w:val="28"/>
                          <w:szCs w:val="28"/>
                        </w:rPr>
                      </w:pPr>
                      <w:bookmarkStart w:id="34" w:name="_Hlk92290226"/>
                      <w:r w:rsidRPr="00705EA9">
                        <w:rPr>
                          <w:rFonts w:ascii="Franklin Gothic Heavy" w:hAnsi="Franklin Gothic Heavy" w:cs="Arial"/>
                          <w:b/>
                          <w:bCs/>
                          <w:sz w:val="28"/>
                          <w:szCs w:val="28"/>
                        </w:rPr>
                        <w:t>FACE MASKS:</w:t>
                      </w:r>
                    </w:p>
                    <w:p w14:paraId="36E67B07" w14:textId="0ED90029" w:rsidR="00F86265" w:rsidRPr="00705EA9" w:rsidRDefault="00705EA9" w:rsidP="00705EA9">
                      <w:pPr>
                        <w:rPr>
                          <w:rFonts w:ascii="Arial" w:hAnsi="Arial" w:cs="Arial"/>
                          <w:color w:val="FF0000"/>
                        </w:rPr>
                      </w:pPr>
                      <w:r w:rsidRPr="00705EA9">
                        <w:rPr>
                          <w:rFonts w:ascii="Arial" w:hAnsi="Arial" w:cs="Arial"/>
                        </w:rPr>
                        <w:t>Whether or not a child wears a mask in a school/</w:t>
                      </w:r>
                      <w:r w:rsidR="00E85F5C">
                        <w:rPr>
                          <w:rFonts w:ascii="Arial" w:hAnsi="Arial" w:cs="Arial"/>
                        </w:rPr>
                        <w:t>ECC</w:t>
                      </w:r>
                      <w:r w:rsidRPr="00705EA9">
                        <w:rPr>
                          <w:rFonts w:ascii="Arial" w:hAnsi="Arial" w:cs="Arial"/>
                        </w:rPr>
                        <w:t xml:space="preserve"> should be up to the child’s parent or legal guardian.</w:t>
                      </w:r>
                      <w:r w:rsidR="00FA7FC3" w:rsidRPr="00705EA9">
                        <w:rPr>
                          <w:rFonts w:ascii="Arial" w:hAnsi="Arial" w:cs="Arial"/>
                          <w:color w:val="FF0000"/>
                        </w:rPr>
                        <w:t xml:space="preserve"> </w:t>
                      </w:r>
                    </w:p>
                    <w:bookmarkEnd w:id="34"/>
                    <w:p w14:paraId="4205A6DC" w14:textId="6109E062" w:rsidR="0057355F" w:rsidRPr="0057355F" w:rsidRDefault="0057355F" w:rsidP="00511FE8">
                      <w:pPr>
                        <w:ind w:left="510" w:hanging="51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14:paraId="71F1CCC9" w14:textId="77777777" w:rsidR="0057355F" w:rsidRPr="0057355F" w:rsidRDefault="0057355F" w:rsidP="0057355F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2F4496"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1DBCC3FF" wp14:editId="4D068AE4">
                <wp:simplePos x="0" y="0"/>
                <wp:positionH relativeFrom="column">
                  <wp:posOffset>10410825</wp:posOffset>
                </wp:positionH>
                <wp:positionV relativeFrom="paragraph">
                  <wp:posOffset>2118360</wp:posOffset>
                </wp:positionV>
                <wp:extent cx="1743075" cy="600075"/>
                <wp:effectExtent l="0" t="0" r="28575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43075" cy="600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9D6DCB3" w14:textId="20DF65E5" w:rsidR="00C60891" w:rsidRPr="0028307F" w:rsidRDefault="00C60891">
                            <w:pPr>
                              <w:rPr>
                                <w:rFonts w:ascii="Arial" w:hAnsi="Arial" w:cs="Arial"/>
                                <w:color w:val="FF0000"/>
                                <w:sz w:val="18"/>
                                <w:szCs w:val="18"/>
                              </w:rPr>
                            </w:pPr>
                            <w:r w:rsidRPr="0028307F">
                              <w:rPr>
                                <w:rFonts w:ascii="Arial" w:hAnsi="Arial" w:cs="Arial"/>
                                <w:color w:val="FF0000"/>
                                <w:sz w:val="18"/>
                                <w:szCs w:val="18"/>
                              </w:rPr>
                              <w:t>Last Exposure is last time of contact with COVID positive person.</w:t>
                            </w:r>
                          </w:p>
                          <w:p w14:paraId="3554D8F6" w14:textId="26FC4457" w:rsidR="00C60891" w:rsidRPr="0028307F" w:rsidRDefault="00C60891">
                            <w:pPr>
                              <w:rPr>
                                <w:rFonts w:ascii="Arial" w:hAnsi="Arial" w:cs="Arial"/>
                                <w:color w:val="FF000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BCC3FF" id="Text Box 1" o:spid="_x0000_s1041" type="#_x0000_t202" style="position:absolute;margin-left:819.75pt;margin-top:166.8pt;width:137.25pt;height:47.2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" fillcolor="white [3201]" strokeweight=".5pt">
                <v:textbox>
                  <w:txbxContent>
                    <w:p w14:paraId="69D6DCB3" w14:textId="20DF65E5" w:rsidR="00C60891" w:rsidRPr="0028307F" w:rsidRDefault="00C60891">
                      <w:pPr>
                        <w:rPr>
                          <w:rFonts w:ascii="Arial" w:hAnsi="Arial" w:cs="Arial"/>
                          <w:color w:val="FF0000"/>
                          <w:sz w:val="18"/>
                          <w:szCs w:val="18"/>
                        </w:rPr>
                      </w:pPr>
                      <w:r w:rsidRPr="0028307F">
                        <w:rPr>
                          <w:rFonts w:ascii="Arial" w:hAnsi="Arial" w:cs="Arial"/>
                          <w:color w:val="FF0000"/>
                          <w:sz w:val="18"/>
                          <w:szCs w:val="18"/>
                        </w:rPr>
                        <w:t>Last Exposure is last time of contact with COVID positive person.</w:t>
                      </w:r>
                    </w:p>
                    <w:p w14:paraId="3554D8F6" w14:textId="26FC4457" w:rsidR="00C60891" w:rsidRPr="0028307F" w:rsidRDefault="00C60891">
                      <w:pPr>
                        <w:rPr>
                          <w:rFonts w:ascii="Arial" w:hAnsi="Arial" w:cs="Arial"/>
                          <w:color w:val="FF0000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670DED" w:rsidRPr="00670DED" w:rsidSect="00B4699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20160" w:h="12240" w:orient="landscape" w:code="5"/>
      <w:pgMar w:top="288" w:right="720" w:bottom="720" w:left="72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6D9E3F" w14:textId="77777777" w:rsidR="008E65BF" w:rsidRDefault="008E65BF" w:rsidP="009D59EE">
      <w:pPr>
        <w:spacing w:after="0" w:line="240" w:lineRule="auto"/>
      </w:pPr>
      <w:r>
        <w:separator/>
      </w:r>
    </w:p>
  </w:endnote>
  <w:endnote w:type="continuationSeparator" w:id="0">
    <w:p w14:paraId="74068E81" w14:textId="77777777" w:rsidR="008E65BF" w:rsidRDefault="008E65BF" w:rsidP="009D59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7B63A" w14:textId="77777777" w:rsidR="00C65B01" w:rsidRDefault="00C65B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A4FD5" w14:textId="7581F092" w:rsidR="009D59EE" w:rsidRDefault="009D59EE">
    <w:pPr>
      <w:pStyle w:val="Footer"/>
    </w:pPr>
  </w:p>
  <w:p w14:paraId="5325E88E" w14:textId="77777777" w:rsidR="009D59EE" w:rsidRDefault="009D59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300C1" w14:textId="77777777" w:rsidR="00C65B01" w:rsidRDefault="00C65B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3F422" w14:textId="77777777" w:rsidR="008E65BF" w:rsidRDefault="008E65BF" w:rsidP="009D59EE">
      <w:pPr>
        <w:spacing w:after="0" w:line="240" w:lineRule="auto"/>
      </w:pPr>
      <w:r>
        <w:separator/>
      </w:r>
    </w:p>
  </w:footnote>
  <w:footnote w:type="continuationSeparator" w:id="0">
    <w:p w14:paraId="082E08D8" w14:textId="77777777" w:rsidR="008E65BF" w:rsidRDefault="008E65BF" w:rsidP="009D59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C76DB" w14:textId="77777777" w:rsidR="00C65B01" w:rsidRDefault="00C65B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821B9" w14:textId="68B16FA6" w:rsidR="009D59EE" w:rsidRDefault="009D59EE">
    <w:pPr>
      <w:pStyle w:val="Header"/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Pr="00DE5C3F">
      <w:rPr>
        <w:color w:val="FF0000"/>
      </w:rPr>
      <w:t xml:space="preserve">REVISED </w:t>
    </w:r>
    <w:r w:rsidR="00871755">
      <w:rPr>
        <w:color w:val="FF0000"/>
      </w:rPr>
      <w:t>03.0</w:t>
    </w:r>
    <w:r w:rsidR="00C65B01">
      <w:rPr>
        <w:color w:val="FF0000"/>
      </w:rPr>
      <w:t>4</w:t>
    </w:r>
    <w:r w:rsidR="00871755">
      <w:rPr>
        <w:color w:val="FF0000"/>
      </w:rPr>
      <w:t>.20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31762" w14:textId="77777777" w:rsidR="00C65B01" w:rsidRDefault="00C65B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F6359"/>
    <w:multiLevelType w:val="hybridMultilevel"/>
    <w:tmpl w:val="2200D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76614"/>
    <w:multiLevelType w:val="hybridMultilevel"/>
    <w:tmpl w:val="E51607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C2165A"/>
    <w:multiLevelType w:val="hybridMultilevel"/>
    <w:tmpl w:val="4EFCAC92"/>
    <w:lvl w:ilvl="0" w:tplc="0270D5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A0E6D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9B8B9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ACADE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C18DA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35A6F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44C3B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02C27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8F21A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0C9D0947"/>
    <w:multiLevelType w:val="hybridMultilevel"/>
    <w:tmpl w:val="1B2AA2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37216B"/>
    <w:multiLevelType w:val="hybridMultilevel"/>
    <w:tmpl w:val="87DEF5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96195B"/>
    <w:multiLevelType w:val="hybridMultilevel"/>
    <w:tmpl w:val="CD548738"/>
    <w:lvl w:ilvl="0" w:tplc="E6C224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3816F1"/>
    <w:multiLevelType w:val="hybridMultilevel"/>
    <w:tmpl w:val="AAC83B0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A7B09D2"/>
    <w:multiLevelType w:val="multilevel"/>
    <w:tmpl w:val="863AE7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8" w15:restartNumberingAfterBreak="0">
    <w:nsid w:val="1C563F18"/>
    <w:multiLevelType w:val="hybridMultilevel"/>
    <w:tmpl w:val="8E90B71C"/>
    <w:lvl w:ilvl="0" w:tplc="4538CB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D362C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DE6A4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AA69E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D3818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34243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75CEB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1A88B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4FC05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1E13017C"/>
    <w:multiLevelType w:val="hybridMultilevel"/>
    <w:tmpl w:val="29EE1D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64F6860"/>
    <w:multiLevelType w:val="hybridMultilevel"/>
    <w:tmpl w:val="DD2EDB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347215"/>
    <w:multiLevelType w:val="hybridMultilevel"/>
    <w:tmpl w:val="E58603B2"/>
    <w:lvl w:ilvl="0" w:tplc="3462FB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0AA9E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DD216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C36A7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054E0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D2EBA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F460A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4A6A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AFC90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2A3D20D2"/>
    <w:multiLevelType w:val="hybridMultilevel"/>
    <w:tmpl w:val="234806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DD91114"/>
    <w:multiLevelType w:val="multilevel"/>
    <w:tmpl w:val="C74C2DF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3"/>
      <w:numFmt w:val="lowerLetter"/>
      <w:lvlRestart w:val="0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2FC31A00"/>
    <w:multiLevelType w:val="multilevel"/>
    <w:tmpl w:val="45AE8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4282ACB"/>
    <w:multiLevelType w:val="hybridMultilevel"/>
    <w:tmpl w:val="88BE4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225BE4"/>
    <w:multiLevelType w:val="hybridMultilevel"/>
    <w:tmpl w:val="21D661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2E6A1B"/>
    <w:multiLevelType w:val="hybridMultilevel"/>
    <w:tmpl w:val="CD548738"/>
    <w:lvl w:ilvl="0" w:tplc="E6C224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8C51563"/>
    <w:multiLevelType w:val="hybridMultilevel"/>
    <w:tmpl w:val="38768F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5C5AA4"/>
    <w:multiLevelType w:val="hybridMultilevel"/>
    <w:tmpl w:val="014C34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8076B42"/>
    <w:multiLevelType w:val="hybridMultilevel"/>
    <w:tmpl w:val="19B804D6"/>
    <w:lvl w:ilvl="0" w:tplc="01542D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A7402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2F091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0EA39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31635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39675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D527E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436BF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F42B2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1" w15:restartNumberingAfterBreak="0">
    <w:nsid w:val="48B457CE"/>
    <w:multiLevelType w:val="hybridMultilevel"/>
    <w:tmpl w:val="9EBAC92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0087B0A"/>
    <w:multiLevelType w:val="hybridMultilevel"/>
    <w:tmpl w:val="0FDE0C98"/>
    <w:lvl w:ilvl="0" w:tplc="6944ED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26226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5D430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B5E1A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EF832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81AFD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132D2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1568F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F9490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55C94DFA"/>
    <w:multiLevelType w:val="hybridMultilevel"/>
    <w:tmpl w:val="4D0C30F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4" w15:restartNumberingAfterBreak="0">
    <w:nsid w:val="56E2623E"/>
    <w:multiLevelType w:val="hybridMultilevel"/>
    <w:tmpl w:val="40126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F30437"/>
    <w:multiLevelType w:val="hybridMultilevel"/>
    <w:tmpl w:val="96FCBD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4F5739"/>
    <w:multiLevelType w:val="hybridMultilevel"/>
    <w:tmpl w:val="B8788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037DF"/>
    <w:multiLevelType w:val="multilevel"/>
    <w:tmpl w:val="C74C2DF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3"/>
      <w:numFmt w:val="lowerLetter"/>
      <w:lvlRestart w:val="0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8" w15:restartNumberingAfterBreak="0">
    <w:nsid w:val="65D1494D"/>
    <w:multiLevelType w:val="hybridMultilevel"/>
    <w:tmpl w:val="29EE1D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0361782"/>
    <w:multiLevelType w:val="hybridMultilevel"/>
    <w:tmpl w:val="7F705EFA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0" w15:restartNumberingAfterBreak="0">
    <w:nsid w:val="72E63981"/>
    <w:multiLevelType w:val="hybridMultilevel"/>
    <w:tmpl w:val="8EC498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978453B"/>
    <w:multiLevelType w:val="hybridMultilevel"/>
    <w:tmpl w:val="43F6C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23"/>
  </w:num>
  <w:num w:numId="3">
    <w:abstractNumId w:val="31"/>
  </w:num>
  <w:num w:numId="4">
    <w:abstractNumId w:val="26"/>
  </w:num>
  <w:num w:numId="5">
    <w:abstractNumId w:val="18"/>
  </w:num>
  <w:num w:numId="6">
    <w:abstractNumId w:val="8"/>
  </w:num>
  <w:num w:numId="7">
    <w:abstractNumId w:val="2"/>
  </w:num>
  <w:num w:numId="8">
    <w:abstractNumId w:val="20"/>
  </w:num>
  <w:num w:numId="9">
    <w:abstractNumId w:val="11"/>
  </w:num>
  <w:num w:numId="10">
    <w:abstractNumId w:val="24"/>
  </w:num>
  <w:num w:numId="11">
    <w:abstractNumId w:val="22"/>
  </w:num>
  <w:num w:numId="12">
    <w:abstractNumId w:val="25"/>
  </w:num>
  <w:num w:numId="13">
    <w:abstractNumId w:val="15"/>
  </w:num>
  <w:num w:numId="14">
    <w:abstractNumId w:val="10"/>
  </w:num>
  <w:num w:numId="15">
    <w:abstractNumId w:val="0"/>
  </w:num>
  <w:num w:numId="16">
    <w:abstractNumId w:val="3"/>
  </w:num>
  <w:num w:numId="17">
    <w:abstractNumId w:val="6"/>
  </w:num>
  <w:num w:numId="18">
    <w:abstractNumId w:val="4"/>
  </w:num>
  <w:num w:numId="19">
    <w:abstractNumId w:val="12"/>
  </w:num>
  <w:num w:numId="20">
    <w:abstractNumId w:val="19"/>
  </w:num>
  <w:num w:numId="21">
    <w:abstractNumId w:val="17"/>
  </w:num>
  <w:num w:numId="22">
    <w:abstractNumId w:val="30"/>
  </w:num>
  <w:num w:numId="23">
    <w:abstractNumId w:val="28"/>
  </w:num>
  <w:num w:numId="24">
    <w:abstractNumId w:val="9"/>
  </w:num>
  <w:num w:numId="25">
    <w:abstractNumId w:val="7"/>
  </w:num>
  <w:num w:numId="26">
    <w:abstractNumId w:val="1"/>
  </w:num>
  <w:num w:numId="27">
    <w:abstractNumId w:val="5"/>
  </w:num>
  <w:num w:numId="28">
    <w:abstractNumId w:val="14"/>
  </w:num>
  <w:num w:numId="29">
    <w:abstractNumId w:val="16"/>
  </w:num>
  <w:num w:numId="30">
    <w:abstractNumId w:val="13"/>
  </w:num>
  <w:num w:numId="31">
    <w:abstractNumId w:val="7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180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52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24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396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68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4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120" w:hanging="180"/>
        </w:pPr>
        <w:rPr>
          <w:rFonts w:hint="default"/>
        </w:rPr>
      </w:lvl>
    </w:lvlOverride>
  </w:num>
  <w:num w:numId="32">
    <w:abstractNumId w:val="7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left"/>
        <w:pPr>
          <w:ind w:left="180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52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24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396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68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4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120" w:hanging="180"/>
        </w:pPr>
        <w:rPr>
          <w:rFonts w:hint="default"/>
        </w:rPr>
      </w:lvl>
    </w:lvlOverride>
  </w:num>
  <w:num w:numId="33">
    <w:abstractNumId w:val="27"/>
  </w:num>
  <w:num w:numId="3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MDE2NTMzsLQws7BU0lEKTi0uzszPAykwNK8FAGR137ctAAAA"/>
  </w:docVars>
  <w:rsids>
    <w:rsidRoot w:val="000B3F66"/>
    <w:rsid w:val="00012683"/>
    <w:rsid w:val="000271DB"/>
    <w:rsid w:val="00040568"/>
    <w:rsid w:val="00046A76"/>
    <w:rsid w:val="000553AB"/>
    <w:rsid w:val="0006365D"/>
    <w:rsid w:val="00086EAC"/>
    <w:rsid w:val="00087FBA"/>
    <w:rsid w:val="0009396A"/>
    <w:rsid w:val="000A0E72"/>
    <w:rsid w:val="000B37CE"/>
    <w:rsid w:val="000B3F66"/>
    <w:rsid w:val="000B67C1"/>
    <w:rsid w:val="000C0AA8"/>
    <w:rsid w:val="000F4B38"/>
    <w:rsid w:val="0013501C"/>
    <w:rsid w:val="001377F6"/>
    <w:rsid w:val="00160374"/>
    <w:rsid w:val="0016677B"/>
    <w:rsid w:val="00167829"/>
    <w:rsid w:val="00186276"/>
    <w:rsid w:val="001B36A4"/>
    <w:rsid w:val="001C09B1"/>
    <w:rsid w:val="001F3E0E"/>
    <w:rsid w:val="00203B2C"/>
    <w:rsid w:val="002152BB"/>
    <w:rsid w:val="002316CD"/>
    <w:rsid w:val="0023614E"/>
    <w:rsid w:val="002432A2"/>
    <w:rsid w:val="0027010D"/>
    <w:rsid w:val="00282280"/>
    <w:rsid w:val="0028307F"/>
    <w:rsid w:val="00284901"/>
    <w:rsid w:val="002C18F0"/>
    <w:rsid w:val="002D27A1"/>
    <w:rsid w:val="002D5EA3"/>
    <w:rsid w:val="002F1B8C"/>
    <w:rsid w:val="002F4496"/>
    <w:rsid w:val="002F62DE"/>
    <w:rsid w:val="003048B9"/>
    <w:rsid w:val="00306354"/>
    <w:rsid w:val="00307135"/>
    <w:rsid w:val="00312E8B"/>
    <w:rsid w:val="003157A2"/>
    <w:rsid w:val="00351376"/>
    <w:rsid w:val="00353E31"/>
    <w:rsid w:val="0036286B"/>
    <w:rsid w:val="003904F3"/>
    <w:rsid w:val="0039567A"/>
    <w:rsid w:val="003B30D8"/>
    <w:rsid w:val="003F7219"/>
    <w:rsid w:val="004135C3"/>
    <w:rsid w:val="0041412B"/>
    <w:rsid w:val="00445D51"/>
    <w:rsid w:val="004464B7"/>
    <w:rsid w:val="00470303"/>
    <w:rsid w:val="004938B7"/>
    <w:rsid w:val="00511FE8"/>
    <w:rsid w:val="00516C67"/>
    <w:rsid w:val="00530456"/>
    <w:rsid w:val="0053170C"/>
    <w:rsid w:val="005537A5"/>
    <w:rsid w:val="00556952"/>
    <w:rsid w:val="00571130"/>
    <w:rsid w:val="0057355F"/>
    <w:rsid w:val="00582AED"/>
    <w:rsid w:val="00595790"/>
    <w:rsid w:val="005C328D"/>
    <w:rsid w:val="005C7398"/>
    <w:rsid w:val="005E137E"/>
    <w:rsid w:val="005E758F"/>
    <w:rsid w:val="006539A4"/>
    <w:rsid w:val="006608C8"/>
    <w:rsid w:val="00670DED"/>
    <w:rsid w:val="006778EE"/>
    <w:rsid w:val="006B0958"/>
    <w:rsid w:val="006B2B56"/>
    <w:rsid w:val="006B3FE5"/>
    <w:rsid w:val="006D0BC0"/>
    <w:rsid w:val="006D6CB0"/>
    <w:rsid w:val="006F5AFB"/>
    <w:rsid w:val="00703A8C"/>
    <w:rsid w:val="00705EA9"/>
    <w:rsid w:val="007136B7"/>
    <w:rsid w:val="007153FE"/>
    <w:rsid w:val="00716F65"/>
    <w:rsid w:val="00722730"/>
    <w:rsid w:val="00727F4B"/>
    <w:rsid w:val="00730221"/>
    <w:rsid w:val="007524A9"/>
    <w:rsid w:val="00753504"/>
    <w:rsid w:val="007A7B4B"/>
    <w:rsid w:val="00804CBF"/>
    <w:rsid w:val="0081769B"/>
    <w:rsid w:val="0083265E"/>
    <w:rsid w:val="008361A5"/>
    <w:rsid w:val="0085759D"/>
    <w:rsid w:val="008605F5"/>
    <w:rsid w:val="0086188F"/>
    <w:rsid w:val="008643D4"/>
    <w:rsid w:val="00871755"/>
    <w:rsid w:val="00871A44"/>
    <w:rsid w:val="00880672"/>
    <w:rsid w:val="008876A4"/>
    <w:rsid w:val="00890A19"/>
    <w:rsid w:val="00891E10"/>
    <w:rsid w:val="00892F67"/>
    <w:rsid w:val="008A6AEB"/>
    <w:rsid w:val="008B35D7"/>
    <w:rsid w:val="008B43BE"/>
    <w:rsid w:val="008E65BF"/>
    <w:rsid w:val="00915C37"/>
    <w:rsid w:val="00933BE1"/>
    <w:rsid w:val="00935C64"/>
    <w:rsid w:val="009563AD"/>
    <w:rsid w:val="00985C75"/>
    <w:rsid w:val="009A640B"/>
    <w:rsid w:val="009B4B82"/>
    <w:rsid w:val="009C4863"/>
    <w:rsid w:val="009C566B"/>
    <w:rsid w:val="009D59EE"/>
    <w:rsid w:val="009F109B"/>
    <w:rsid w:val="00A0090E"/>
    <w:rsid w:val="00A23FB0"/>
    <w:rsid w:val="00A25B7F"/>
    <w:rsid w:val="00A43F73"/>
    <w:rsid w:val="00A64342"/>
    <w:rsid w:val="00AA7B9F"/>
    <w:rsid w:val="00AE4470"/>
    <w:rsid w:val="00AE5C4D"/>
    <w:rsid w:val="00B21B4A"/>
    <w:rsid w:val="00B326BF"/>
    <w:rsid w:val="00B4699A"/>
    <w:rsid w:val="00B478B3"/>
    <w:rsid w:val="00B50546"/>
    <w:rsid w:val="00B53572"/>
    <w:rsid w:val="00B84A15"/>
    <w:rsid w:val="00B96A6F"/>
    <w:rsid w:val="00B979BE"/>
    <w:rsid w:val="00BD5A83"/>
    <w:rsid w:val="00BE028C"/>
    <w:rsid w:val="00C0032F"/>
    <w:rsid w:val="00C1040D"/>
    <w:rsid w:val="00C25D64"/>
    <w:rsid w:val="00C26961"/>
    <w:rsid w:val="00C476AC"/>
    <w:rsid w:val="00C60891"/>
    <w:rsid w:val="00C625BE"/>
    <w:rsid w:val="00C65B01"/>
    <w:rsid w:val="00CA2BF0"/>
    <w:rsid w:val="00CC7C84"/>
    <w:rsid w:val="00CD0F74"/>
    <w:rsid w:val="00CE2367"/>
    <w:rsid w:val="00CF42D1"/>
    <w:rsid w:val="00D004AD"/>
    <w:rsid w:val="00D0156B"/>
    <w:rsid w:val="00D36159"/>
    <w:rsid w:val="00D46CE9"/>
    <w:rsid w:val="00D91531"/>
    <w:rsid w:val="00DB2176"/>
    <w:rsid w:val="00DC6E3E"/>
    <w:rsid w:val="00DC7A7B"/>
    <w:rsid w:val="00DE5C3F"/>
    <w:rsid w:val="00E0352D"/>
    <w:rsid w:val="00E25EC1"/>
    <w:rsid w:val="00E27F0B"/>
    <w:rsid w:val="00E31140"/>
    <w:rsid w:val="00E35A24"/>
    <w:rsid w:val="00E52614"/>
    <w:rsid w:val="00E85F5C"/>
    <w:rsid w:val="00EB3C4A"/>
    <w:rsid w:val="00EC0126"/>
    <w:rsid w:val="00ED3C0E"/>
    <w:rsid w:val="00EE108E"/>
    <w:rsid w:val="00EF17B8"/>
    <w:rsid w:val="00EF4B7D"/>
    <w:rsid w:val="00F63E28"/>
    <w:rsid w:val="00F756D8"/>
    <w:rsid w:val="00F7622B"/>
    <w:rsid w:val="00F77D64"/>
    <w:rsid w:val="00F86265"/>
    <w:rsid w:val="00F86CE7"/>
    <w:rsid w:val="00F978BD"/>
    <w:rsid w:val="00FA7497"/>
    <w:rsid w:val="00FA7FC3"/>
    <w:rsid w:val="00FC3EA3"/>
    <w:rsid w:val="00FE0754"/>
    <w:rsid w:val="00FF2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22D3C0"/>
  <w15:chartTrackingRefBased/>
  <w15:docId w15:val="{4A17289B-24CD-4FDC-AB05-C8625784F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501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A64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D59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59EE"/>
  </w:style>
  <w:style w:type="paragraph" w:styleId="Footer">
    <w:name w:val="footer"/>
    <w:basedOn w:val="Normal"/>
    <w:link w:val="FooterChar"/>
    <w:uiPriority w:val="99"/>
    <w:unhideWhenUsed/>
    <w:rsid w:val="009D59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9EE"/>
  </w:style>
  <w:style w:type="character" w:styleId="Hyperlink">
    <w:name w:val="Hyperlink"/>
    <w:basedOn w:val="DefaultParagraphFont"/>
    <w:uiPriority w:val="99"/>
    <w:unhideWhenUsed/>
    <w:rsid w:val="00EE10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108E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892F6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12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8604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4333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27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6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6255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1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2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3286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6607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93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846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94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1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4130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1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78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94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0838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9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BB791D-D30F-4CC4-9B15-4FD26969B1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</Words>
  <Characters>63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M. Moore</dc:creator>
  <cp:keywords/>
  <dc:description/>
  <cp:lastModifiedBy>Lori Russell</cp:lastModifiedBy>
  <cp:revision>2</cp:revision>
  <cp:lastPrinted>2022-03-03T13:28:00Z</cp:lastPrinted>
  <dcterms:created xsi:type="dcterms:W3CDTF">2022-03-04T17:17:00Z</dcterms:created>
  <dcterms:modified xsi:type="dcterms:W3CDTF">2022-03-04T17:17:00Z</dcterms:modified>
</cp:coreProperties>
</file>